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970870" w14:textId="77777777" w:rsidR="00FD6A06" w:rsidRDefault="00FD6A06" w:rsidP="00536601">
      <w:pPr>
        <w:tabs>
          <w:tab w:val="left" w:pos="3576"/>
        </w:tabs>
        <w:rPr>
          <w:rFonts w:ascii="Arial" w:hAnsi="Arial" w:cs="Arial"/>
          <w:b/>
          <w:sz w:val="28"/>
          <w:szCs w:val="28"/>
        </w:rPr>
      </w:pPr>
    </w:p>
    <w:p w14:paraId="7A2988D6" w14:textId="77777777" w:rsidR="00FD6A06" w:rsidRDefault="00FD6A06" w:rsidP="00536601">
      <w:pPr>
        <w:tabs>
          <w:tab w:val="left" w:pos="3576"/>
        </w:tabs>
        <w:rPr>
          <w:rFonts w:ascii="Arial" w:hAnsi="Arial" w:cs="Arial"/>
          <w:b/>
          <w:sz w:val="28"/>
          <w:szCs w:val="28"/>
        </w:rPr>
      </w:pPr>
    </w:p>
    <w:p w14:paraId="6ECB6272" w14:textId="3139F1C9" w:rsidR="00536601" w:rsidRPr="00200BC6" w:rsidRDefault="00200BC6" w:rsidP="00536601">
      <w:pPr>
        <w:tabs>
          <w:tab w:val="left" w:pos="3576"/>
        </w:tabs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 xml:space="preserve">  </w:t>
      </w:r>
      <w:r w:rsidR="00FD6A06" w:rsidRPr="00200BC6">
        <w:rPr>
          <w:rFonts w:ascii="Arial" w:hAnsi="Arial" w:cs="Arial"/>
          <w:b/>
          <w:sz w:val="36"/>
          <w:szCs w:val="36"/>
        </w:rPr>
        <w:t>Trunking Configuration Between Two Switches</w:t>
      </w:r>
    </w:p>
    <w:p w14:paraId="78C2E3D0" w14:textId="77777777" w:rsidR="00200BC6" w:rsidRDefault="00200BC6" w:rsidP="00536601">
      <w:pPr>
        <w:tabs>
          <w:tab w:val="left" w:pos="3576"/>
        </w:tabs>
        <w:rPr>
          <w:rFonts w:ascii="Arial" w:hAnsi="Arial" w:cs="Arial"/>
          <w:b/>
          <w:sz w:val="28"/>
          <w:szCs w:val="28"/>
        </w:rPr>
      </w:pPr>
    </w:p>
    <w:p w14:paraId="5A8E711B" w14:textId="77777777" w:rsidR="00200BC6" w:rsidRDefault="00200BC6" w:rsidP="00536601">
      <w:pPr>
        <w:tabs>
          <w:tab w:val="left" w:pos="3576"/>
        </w:tabs>
        <w:rPr>
          <w:rFonts w:ascii="Arial" w:hAnsi="Arial" w:cs="Arial"/>
          <w:b/>
          <w:sz w:val="28"/>
          <w:szCs w:val="28"/>
        </w:rPr>
      </w:pPr>
    </w:p>
    <w:p w14:paraId="091F6737" w14:textId="77777777" w:rsidR="00200BC6" w:rsidRDefault="00200BC6" w:rsidP="00536601">
      <w:pPr>
        <w:tabs>
          <w:tab w:val="left" w:pos="3576"/>
        </w:tabs>
        <w:rPr>
          <w:rFonts w:ascii="Arial" w:hAnsi="Arial" w:cs="Arial"/>
          <w:b/>
          <w:sz w:val="28"/>
          <w:szCs w:val="28"/>
        </w:rPr>
      </w:pPr>
    </w:p>
    <w:p w14:paraId="6FF648D5" w14:textId="77777777" w:rsidR="00200BC6" w:rsidRPr="00200BC6" w:rsidRDefault="00200BC6" w:rsidP="00536601">
      <w:pPr>
        <w:tabs>
          <w:tab w:val="left" w:pos="3576"/>
        </w:tabs>
        <w:rPr>
          <w:rFonts w:ascii="Arial" w:hAnsi="Arial" w:cs="Arial"/>
          <w:b/>
        </w:rPr>
      </w:pPr>
      <w:r w:rsidRPr="00200BC6">
        <w:rPr>
          <w:rFonts w:ascii="Arial" w:hAnsi="Arial" w:cs="Arial"/>
          <w:b/>
        </w:rPr>
        <w:t>Network Overview:</w:t>
      </w:r>
    </w:p>
    <w:p w14:paraId="168447FC" w14:textId="77777777" w:rsidR="00200BC6" w:rsidRDefault="00200BC6" w:rsidP="00536601">
      <w:pPr>
        <w:tabs>
          <w:tab w:val="left" w:pos="3576"/>
        </w:tabs>
        <w:rPr>
          <w:rFonts w:ascii="Arial" w:hAnsi="Arial" w:cs="Arial"/>
          <w:b/>
          <w:sz w:val="22"/>
          <w:szCs w:val="22"/>
        </w:rPr>
      </w:pPr>
    </w:p>
    <w:p w14:paraId="7EA03259" w14:textId="46F63FB1" w:rsidR="00FD6A06" w:rsidRPr="00200BC6" w:rsidRDefault="00200BC6" w:rsidP="00536601">
      <w:pPr>
        <w:tabs>
          <w:tab w:val="left" w:pos="3576"/>
        </w:tabs>
        <w:rPr>
          <w:rFonts w:ascii="Arial" w:hAnsi="Arial" w:cs="Arial"/>
          <w:b/>
          <w:sz w:val="22"/>
          <w:szCs w:val="22"/>
        </w:rPr>
      </w:pPr>
      <w:r w:rsidRPr="00200BC6">
        <w:rPr>
          <w:rFonts w:ascii="Arial" w:hAnsi="Arial" w:cs="Arial"/>
          <w:bCs/>
          <w:sz w:val="22"/>
          <w:szCs w:val="22"/>
        </w:rPr>
        <w:t xml:space="preserve">The configuration consists of two Cisco 2960-24TT switches interconnected via a trunk link, with each switch connecting two end-user PCs. This setup enables inter-switch communication and </w:t>
      </w:r>
      <w:r>
        <w:rPr>
          <w:rFonts w:ascii="Arial" w:hAnsi="Arial" w:cs="Arial"/>
          <w:bCs/>
          <w:sz w:val="22"/>
          <w:szCs w:val="22"/>
        </w:rPr>
        <w:t>VLAN traffic flow</w:t>
      </w:r>
    </w:p>
    <w:p w14:paraId="5C69CB08" w14:textId="77777777" w:rsidR="00FD6A06" w:rsidRDefault="00FD6A06" w:rsidP="00536601">
      <w:pPr>
        <w:tabs>
          <w:tab w:val="left" w:pos="3576"/>
        </w:tabs>
        <w:rPr>
          <w:rFonts w:ascii="Arial" w:hAnsi="Arial" w:cs="Arial"/>
          <w:b/>
          <w:sz w:val="32"/>
          <w:szCs w:val="32"/>
        </w:rPr>
      </w:pPr>
    </w:p>
    <w:p w14:paraId="0B8C97CB" w14:textId="136FC353" w:rsidR="00536601" w:rsidRPr="00200BC6" w:rsidRDefault="00200BC6" w:rsidP="00536601">
      <w:pPr>
        <w:tabs>
          <w:tab w:val="left" w:pos="3576"/>
        </w:tabs>
        <w:rPr>
          <w:rFonts w:ascii="Arial" w:hAnsi="Arial" w:cs="Arial"/>
          <w:b/>
        </w:rPr>
      </w:pPr>
      <w:r w:rsidRPr="00200BC6">
        <w:rPr>
          <w:rFonts w:ascii="Arial" w:hAnsi="Arial" w:cs="Arial"/>
          <w:b/>
        </w:rPr>
        <w:t>Hardware Components:</w:t>
      </w:r>
    </w:p>
    <w:p w14:paraId="2BA7FB46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27E58E8C" w14:textId="77777777" w:rsidR="00200BC6" w:rsidRPr="00200BC6" w:rsidRDefault="00200BC6" w:rsidP="00200BC6">
      <w:pPr>
        <w:pStyle w:val="ListParagraph"/>
        <w:numPr>
          <w:ilvl w:val="0"/>
          <w:numId w:val="4"/>
        </w:numPr>
        <w:tabs>
          <w:tab w:val="left" w:pos="3576"/>
        </w:tabs>
        <w:rPr>
          <w:rFonts w:ascii="Arial" w:hAnsi="Arial" w:cs="Arial"/>
          <w:bCs/>
          <w:sz w:val="20"/>
          <w:szCs w:val="20"/>
        </w:rPr>
      </w:pPr>
      <w:r w:rsidRPr="00200BC6">
        <w:rPr>
          <w:rFonts w:ascii="Arial" w:hAnsi="Arial" w:cs="Arial"/>
          <w:bCs/>
          <w:sz w:val="20"/>
          <w:szCs w:val="20"/>
        </w:rPr>
        <w:t xml:space="preserve">2 x Cisco Catalyst 2960-24TT Switches </w:t>
      </w:r>
    </w:p>
    <w:p w14:paraId="62F2B0A6" w14:textId="77777777" w:rsidR="00200BC6" w:rsidRPr="00200BC6" w:rsidRDefault="00200BC6" w:rsidP="00200BC6">
      <w:pPr>
        <w:pStyle w:val="ListParagraph"/>
        <w:numPr>
          <w:ilvl w:val="0"/>
          <w:numId w:val="4"/>
        </w:numPr>
        <w:tabs>
          <w:tab w:val="left" w:pos="3576"/>
        </w:tabs>
        <w:rPr>
          <w:rFonts w:ascii="Arial" w:hAnsi="Arial" w:cs="Arial"/>
          <w:bCs/>
          <w:sz w:val="20"/>
          <w:szCs w:val="20"/>
        </w:rPr>
      </w:pPr>
      <w:r w:rsidRPr="00200BC6">
        <w:rPr>
          <w:rFonts w:ascii="Arial" w:hAnsi="Arial" w:cs="Arial"/>
          <w:bCs/>
          <w:sz w:val="20"/>
          <w:szCs w:val="20"/>
        </w:rPr>
        <w:t xml:space="preserve">4 x PC workstations (PC0, PC1, PC2, PC3) </w:t>
      </w:r>
    </w:p>
    <w:p w14:paraId="75D4E318" w14:textId="3DE60B76" w:rsidR="00536601" w:rsidRDefault="00200BC6" w:rsidP="00536601">
      <w:pPr>
        <w:pStyle w:val="ListParagraph"/>
        <w:numPr>
          <w:ilvl w:val="0"/>
          <w:numId w:val="4"/>
        </w:numPr>
        <w:tabs>
          <w:tab w:val="left" w:pos="3576"/>
        </w:tabs>
        <w:rPr>
          <w:rFonts w:ascii="Arial" w:hAnsi="Arial" w:cs="Arial"/>
          <w:bCs/>
          <w:sz w:val="20"/>
          <w:szCs w:val="20"/>
        </w:rPr>
      </w:pPr>
      <w:r w:rsidRPr="00200BC6">
        <w:rPr>
          <w:rFonts w:ascii="Arial" w:hAnsi="Arial" w:cs="Arial"/>
          <w:bCs/>
          <w:sz w:val="20"/>
          <w:szCs w:val="20"/>
        </w:rPr>
        <w:t>Ethernet cables for connectivity</w:t>
      </w:r>
    </w:p>
    <w:p w14:paraId="231B91B2" w14:textId="77777777" w:rsidR="00200BC6" w:rsidRDefault="00200BC6" w:rsidP="00200BC6">
      <w:pPr>
        <w:tabs>
          <w:tab w:val="left" w:pos="3576"/>
        </w:tabs>
        <w:rPr>
          <w:rFonts w:ascii="Arial" w:hAnsi="Arial" w:cs="Arial"/>
          <w:bCs/>
          <w:sz w:val="20"/>
          <w:szCs w:val="20"/>
        </w:rPr>
      </w:pPr>
    </w:p>
    <w:p w14:paraId="722E9E6B" w14:textId="77777777" w:rsidR="00200BC6" w:rsidRPr="00200BC6" w:rsidRDefault="00200BC6" w:rsidP="00200BC6">
      <w:pPr>
        <w:tabs>
          <w:tab w:val="left" w:pos="3576"/>
        </w:tabs>
        <w:rPr>
          <w:rFonts w:ascii="Arial" w:hAnsi="Arial" w:cs="Arial"/>
          <w:bCs/>
          <w:sz w:val="20"/>
          <w:szCs w:val="20"/>
        </w:rPr>
      </w:pPr>
    </w:p>
    <w:p w14:paraId="0319098E" w14:textId="77777777" w:rsidR="00536601" w:rsidRPr="00200BC6" w:rsidRDefault="00536601" w:rsidP="00536601">
      <w:pPr>
        <w:tabs>
          <w:tab w:val="left" w:pos="3576"/>
        </w:tabs>
        <w:rPr>
          <w:rFonts w:ascii="Arial" w:hAnsi="Arial" w:cs="Arial"/>
          <w:bCs/>
          <w:sz w:val="20"/>
          <w:szCs w:val="20"/>
        </w:rPr>
      </w:pPr>
    </w:p>
    <w:p w14:paraId="72904D8C" w14:textId="34BF59D8" w:rsidR="00536601" w:rsidRDefault="00200BC6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w:drawing>
          <wp:inline distT="0" distB="0" distL="0" distR="0" wp14:anchorId="2BE67D80" wp14:editId="7690D2B6">
            <wp:extent cx="5562600" cy="2837164"/>
            <wp:effectExtent l="0" t="0" r="0" b="0"/>
            <wp:docPr id="1375905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905810" name="Picture 137590581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0245" cy="2851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BE036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6DD534D5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2758B894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11ADE082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568A8D6D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1C608343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28F8184B" w14:textId="79587C5A" w:rsidR="00B21D64" w:rsidRDefault="00B21D64" w:rsidP="00536601">
      <w:pPr>
        <w:tabs>
          <w:tab w:val="left" w:pos="3576"/>
        </w:tabs>
        <w:rPr>
          <w:rFonts w:ascii="Arial" w:hAnsi="Arial" w:cs="Arial"/>
          <w:b/>
          <w:sz w:val="28"/>
          <w:szCs w:val="28"/>
        </w:rPr>
      </w:pPr>
      <w:r w:rsidRPr="00B21D64">
        <w:rPr>
          <w:rFonts w:ascii="Arial" w:hAnsi="Arial" w:cs="Arial"/>
          <w:b/>
          <w:sz w:val="28"/>
          <w:szCs w:val="28"/>
        </w:rPr>
        <w:lastRenderedPageBreak/>
        <w:t>PC IP Configuration</w:t>
      </w:r>
    </w:p>
    <w:p w14:paraId="1A46EE9F" w14:textId="77777777" w:rsidR="00216E6B" w:rsidRDefault="00216E6B" w:rsidP="00536601">
      <w:pPr>
        <w:tabs>
          <w:tab w:val="left" w:pos="3576"/>
        </w:tabs>
        <w:rPr>
          <w:rFonts w:ascii="Arial" w:hAnsi="Arial" w:cs="Arial"/>
          <w:b/>
        </w:rPr>
      </w:pPr>
    </w:p>
    <w:p w14:paraId="18798F3D" w14:textId="744BC80F" w:rsidR="00B21D64" w:rsidRDefault="00216E6B" w:rsidP="00536601">
      <w:pPr>
        <w:tabs>
          <w:tab w:val="left" w:pos="3576"/>
        </w:tabs>
        <w:rPr>
          <w:rFonts w:ascii="Arial" w:hAnsi="Arial" w:cs="Arial"/>
          <w:b/>
        </w:rPr>
      </w:pPr>
      <w:r w:rsidRPr="00216E6B">
        <w:rPr>
          <w:rFonts w:ascii="Arial" w:hAnsi="Arial" w:cs="Arial"/>
          <w:b/>
        </w:rPr>
        <w:t>On pc 0</w:t>
      </w:r>
    </w:p>
    <w:p w14:paraId="57124E1E" w14:textId="77777777" w:rsidR="00216E6B" w:rsidRPr="00216E6B" w:rsidRDefault="00216E6B" w:rsidP="00536601">
      <w:pPr>
        <w:tabs>
          <w:tab w:val="left" w:pos="3576"/>
        </w:tabs>
        <w:rPr>
          <w:rFonts w:ascii="Arial" w:hAnsi="Arial" w:cs="Arial"/>
          <w:b/>
        </w:rPr>
      </w:pPr>
    </w:p>
    <w:p w14:paraId="284D06D0" w14:textId="7E6C6BD6" w:rsidR="00B21D64" w:rsidRPr="00B21D64" w:rsidRDefault="00B21D64" w:rsidP="00536601">
      <w:pPr>
        <w:tabs>
          <w:tab w:val="left" w:pos="3576"/>
        </w:tabs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drawing>
          <wp:inline distT="0" distB="0" distL="0" distR="0" wp14:anchorId="2071F4EB" wp14:editId="6955150D">
            <wp:extent cx="5618756" cy="2908300"/>
            <wp:effectExtent l="0" t="0" r="0" b="0"/>
            <wp:docPr id="10930192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019265" name="Picture 109301926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9068" cy="2918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EEE61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1FFBD03D" w14:textId="3A3E6E1A" w:rsidR="00595EA7" w:rsidRPr="00216E6B" w:rsidRDefault="00216E6B" w:rsidP="00536601">
      <w:pPr>
        <w:tabs>
          <w:tab w:val="left" w:pos="3576"/>
        </w:tabs>
        <w:rPr>
          <w:rFonts w:ascii="Arial" w:hAnsi="Arial" w:cs="Arial"/>
          <w:b/>
        </w:rPr>
      </w:pPr>
      <w:r w:rsidRPr="00216E6B">
        <w:rPr>
          <w:rFonts w:ascii="Arial" w:hAnsi="Arial" w:cs="Arial"/>
          <w:b/>
        </w:rPr>
        <w:t>On pc 1</w:t>
      </w:r>
    </w:p>
    <w:p w14:paraId="13106B1C" w14:textId="77777777" w:rsidR="00B21D64" w:rsidRDefault="00B21D64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1A707533" w14:textId="53F5FE01" w:rsidR="00595EA7" w:rsidRDefault="00B21D64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w:drawing>
          <wp:inline distT="0" distB="0" distL="0" distR="0" wp14:anchorId="1F1E5D0F" wp14:editId="61822DDF">
            <wp:extent cx="5607050" cy="2947296"/>
            <wp:effectExtent l="0" t="0" r="0" b="0"/>
            <wp:docPr id="1408088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08896" name="Picture 14080889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3951" cy="2961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CF27A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0DFF2111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0FA44E7D" w14:textId="3C0F1BA1" w:rsidR="00595EA7" w:rsidRPr="00216E6B" w:rsidRDefault="00216E6B" w:rsidP="00536601">
      <w:pPr>
        <w:tabs>
          <w:tab w:val="left" w:pos="3576"/>
        </w:tabs>
        <w:rPr>
          <w:rFonts w:ascii="Arial" w:hAnsi="Arial" w:cs="Arial"/>
          <w:b/>
        </w:rPr>
      </w:pPr>
      <w:r w:rsidRPr="00216E6B">
        <w:rPr>
          <w:rFonts w:ascii="Arial" w:hAnsi="Arial" w:cs="Arial"/>
          <w:b/>
        </w:rPr>
        <w:t>On pc 2</w:t>
      </w:r>
    </w:p>
    <w:p w14:paraId="679EE8F8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565C731F" w14:textId="58197457" w:rsidR="00595EA7" w:rsidRDefault="00B21D64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w:drawing>
          <wp:inline distT="0" distB="0" distL="0" distR="0" wp14:anchorId="63911D3F" wp14:editId="544179B5">
            <wp:extent cx="5569029" cy="2926715"/>
            <wp:effectExtent l="0" t="0" r="0" b="0"/>
            <wp:docPr id="165300912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009126" name="Picture 165300912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4268" cy="2929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93DDC" w14:textId="77777777" w:rsidR="00595EA7" w:rsidRDefault="00595EA7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6486F357" w14:textId="77777777" w:rsidR="00536601" w:rsidRPr="00216E6B" w:rsidRDefault="00536601" w:rsidP="00536601">
      <w:pPr>
        <w:tabs>
          <w:tab w:val="left" w:pos="3576"/>
        </w:tabs>
        <w:rPr>
          <w:rFonts w:ascii="Arial" w:hAnsi="Arial" w:cs="Arial"/>
          <w:b/>
        </w:rPr>
      </w:pPr>
    </w:p>
    <w:p w14:paraId="28324951" w14:textId="0E3CDB6E" w:rsidR="00536601" w:rsidRPr="00216E6B" w:rsidRDefault="00216E6B" w:rsidP="00536601">
      <w:pPr>
        <w:tabs>
          <w:tab w:val="left" w:pos="3576"/>
        </w:tabs>
        <w:rPr>
          <w:rFonts w:ascii="Arial" w:hAnsi="Arial" w:cs="Arial"/>
          <w:b/>
        </w:rPr>
      </w:pPr>
      <w:r w:rsidRPr="00216E6B">
        <w:rPr>
          <w:rFonts w:ascii="Arial" w:hAnsi="Arial" w:cs="Arial"/>
          <w:b/>
        </w:rPr>
        <w:t>On pc 3</w:t>
      </w:r>
    </w:p>
    <w:p w14:paraId="2C3373CE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4CEE7556" w14:textId="2D842192" w:rsidR="00536601" w:rsidRDefault="00B21D64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w:drawing>
          <wp:inline distT="0" distB="0" distL="0" distR="0" wp14:anchorId="4108B508" wp14:editId="26A1FC7D">
            <wp:extent cx="5565648" cy="2898775"/>
            <wp:effectExtent l="0" t="0" r="0" b="0"/>
            <wp:docPr id="183497338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973389" name="Picture 183497338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456" cy="29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8335D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02776FCC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3B08A613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55D7ECE3" w14:textId="77777777" w:rsidR="00536601" w:rsidRDefault="00536601" w:rsidP="00536601">
      <w:pPr>
        <w:tabs>
          <w:tab w:val="left" w:pos="3576"/>
        </w:tabs>
        <w:rPr>
          <w:rFonts w:ascii="Arial" w:hAnsi="Arial" w:cs="Arial"/>
          <w:b/>
          <w:sz w:val="20"/>
          <w:szCs w:val="20"/>
          <w:u w:val="single"/>
        </w:rPr>
      </w:pPr>
    </w:p>
    <w:p w14:paraId="57A7A3F8" w14:textId="3CB59909" w:rsidR="00595EA7" w:rsidRPr="00FA56E4" w:rsidRDefault="00FA56E4" w:rsidP="00536601">
      <w:pPr>
        <w:tabs>
          <w:tab w:val="left" w:pos="3576"/>
        </w:tabs>
        <w:rPr>
          <w:rFonts w:ascii="Arial" w:hAnsi="Arial" w:cs="Arial"/>
          <w:b/>
          <w:bCs/>
          <w:sz w:val="28"/>
          <w:szCs w:val="28"/>
        </w:rPr>
      </w:pPr>
      <w:r w:rsidRPr="00FA56E4">
        <w:rPr>
          <w:rFonts w:ascii="Arial" w:hAnsi="Arial" w:cs="Arial"/>
          <w:b/>
          <w:bCs/>
          <w:sz w:val="28"/>
          <w:szCs w:val="28"/>
        </w:rPr>
        <w:t>VLAN Creation and Configuration</w:t>
      </w:r>
    </w:p>
    <w:p w14:paraId="554A4353" w14:textId="77777777" w:rsidR="00595EA7" w:rsidRPr="00FA56E4" w:rsidRDefault="00595EA7" w:rsidP="00595EA7">
      <w:pPr>
        <w:rPr>
          <w:rFonts w:ascii="Arial" w:hAnsi="Arial" w:cs="Arial"/>
          <w:b/>
          <w:bCs/>
          <w:sz w:val="28"/>
          <w:szCs w:val="28"/>
        </w:rPr>
      </w:pPr>
    </w:p>
    <w:p w14:paraId="1D05A604" w14:textId="4AB66DAE" w:rsidR="00595EA7" w:rsidRPr="00FA56E4" w:rsidRDefault="00FA56E4" w:rsidP="00595EA7">
      <w:pPr>
        <w:rPr>
          <w:rFonts w:ascii="Arial" w:hAnsi="Arial" w:cs="Arial"/>
          <w:b/>
          <w:bCs/>
          <w:sz w:val="20"/>
          <w:szCs w:val="20"/>
        </w:rPr>
      </w:pPr>
      <w:r w:rsidRPr="00FA56E4">
        <w:rPr>
          <w:rFonts w:ascii="Arial" w:hAnsi="Arial" w:cs="Arial"/>
          <w:b/>
          <w:bCs/>
          <w:sz w:val="20"/>
          <w:szCs w:val="20"/>
        </w:rPr>
        <w:t xml:space="preserve">On Switch </w:t>
      </w:r>
      <w:r>
        <w:rPr>
          <w:rFonts w:ascii="Arial" w:hAnsi="Arial" w:cs="Arial"/>
          <w:b/>
          <w:bCs/>
          <w:sz w:val="20"/>
          <w:szCs w:val="20"/>
        </w:rPr>
        <w:t>0</w:t>
      </w:r>
    </w:p>
    <w:p w14:paraId="0B60A9E3" w14:textId="77777777" w:rsidR="00FA56E4" w:rsidRDefault="00FA56E4" w:rsidP="00595EA7">
      <w:pPr>
        <w:rPr>
          <w:rFonts w:ascii="Arial" w:hAnsi="Arial" w:cs="Arial"/>
          <w:sz w:val="20"/>
          <w:szCs w:val="20"/>
        </w:rPr>
      </w:pPr>
    </w:p>
    <w:p w14:paraId="4C3C83E3" w14:textId="73E74294" w:rsidR="00FA56E4" w:rsidRPr="00595EA7" w:rsidRDefault="00FA56E4" w:rsidP="00595EA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9F20CB3" wp14:editId="5DD0EB88">
            <wp:extent cx="5651500" cy="2463154"/>
            <wp:effectExtent l="0" t="0" r="6350" b="0"/>
            <wp:docPr id="54465948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659486" name="Picture 54465948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2468" cy="2467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9C344" w14:textId="77777777" w:rsidR="00FA56E4" w:rsidRDefault="00FA56E4" w:rsidP="00595EA7">
      <w:pPr>
        <w:rPr>
          <w:rFonts w:ascii="Arial" w:hAnsi="Arial" w:cs="Arial"/>
          <w:sz w:val="20"/>
          <w:szCs w:val="20"/>
        </w:rPr>
      </w:pPr>
    </w:p>
    <w:p w14:paraId="17A23AB5" w14:textId="77777777" w:rsidR="00FA56E4" w:rsidRPr="00595EA7" w:rsidRDefault="00FA56E4" w:rsidP="00595EA7">
      <w:pPr>
        <w:rPr>
          <w:rFonts w:ascii="Arial" w:hAnsi="Arial" w:cs="Arial"/>
          <w:sz w:val="20"/>
          <w:szCs w:val="20"/>
        </w:rPr>
      </w:pPr>
    </w:p>
    <w:p w14:paraId="4362CE26" w14:textId="7E2A3668" w:rsidR="00595EA7" w:rsidRPr="00FA56E4" w:rsidRDefault="00FA56E4" w:rsidP="00595EA7">
      <w:pPr>
        <w:rPr>
          <w:rFonts w:ascii="Arial" w:hAnsi="Arial" w:cs="Arial"/>
          <w:b/>
          <w:bCs/>
          <w:sz w:val="20"/>
          <w:szCs w:val="20"/>
        </w:rPr>
      </w:pPr>
      <w:r w:rsidRPr="00FA56E4">
        <w:rPr>
          <w:rFonts w:ascii="Arial" w:hAnsi="Arial" w:cs="Arial"/>
          <w:b/>
          <w:bCs/>
          <w:sz w:val="20"/>
          <w:szCs w:val="20"/>
        </w:rPr>
        <w:t xml:space="preserve">On Switch </w:t>
      </w:r>
      <w:r>
        <w:rPr>
          <w:rFonts w:ascii="Arial" w:hAnsi="Arial" w:cs="Arial"/>
          <w:b/>
          <w:bCs/>
          <w:sz w:val="20"/>
          <w:szCs w:val="20"/>
        </w:rPr>
        <w:t>1</w:t>
      </w:r>
    </w:p>
    <w:p w14:paraId="408B4DCA" w14:textId="77777777" w:rsidR="00595EA7" w:rsidRP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3B340AE3" w14:textId="028D34DD" w:rsidR="00595EA7" w:rsidRPr="00595EA7" w:rsidRDefault="00FA56E4" w:rsidP="00595EA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E31A6D9" wp14:editId="49B84E37">
            <wp:extent cx="5656933" cy="2673350"/>
            <wp:effectExtent l="0" t="0" r="1270" b="0"/>
            <wp:docPr id="48310088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100882" name="Picture 48310088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237" cy="2678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26B66" w14:textId="77777777" w:rsidR="00595EA7" w:rsidRP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4A2F0617" w14:textId="77777777" w:rsid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090978A0" w14:textId="77777777" w:rsid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772883F6" w14:textId="77777777" w:rsidR="007F2501" w:rsidRDefault="007F2501" w:rsidP="00595EA7">
      <w:pPr>
        <w:rPr>
          <w:rFonts w:ascii="Arial" w:hAnsi="Arial" w:cs="Arial"/>
          <w:b/>
          <w:bCs/>
          <w:sz w:val="28"/>
          <w:szCs w:val="28"/>
        </w:rPr>
      </w:pPr>
    </w:p>
    <w:p w14:paraId="61755E54" w14:textId="77777777" w:rsidR="0094507A" w:rsidRDefault="0094507A" w:rsidP="00595EA7">
      <w:pPr>
        <w:rPr>
          <w:rFonts w:ascii="Arial" w:hAnsi="Arial" w:cs="Arial"/>
          <w:b/>
          <w:bCs/>
          <w:sz w:val="28"/>
          <w:szCs w:val="28"/>
        </w:rPr>
      </w:pPr>
    </w:p>
    <w:p w14:paraId="079631F5" w14:textId="77777777" w:rsidR="0094507A" w:rsidRDefault="0094507A" w:rsidP="00595EA7">
      <w:pPr>
        <w:rPr>
          <w:rFonts w:ascii="Arial" w:hAnsi="Arial" w:cs="Arial"/>
          <w:b/>
          <w:bCs/>
          <w:sz w:val="28"/>
          <w:szCs w:val="28"/>
        </w:rPr>
      </w:pPr>
    </w:p>
    <w:p w14:paraId="4B65448D" w14:textId="0D61ACA2" w:rsidR="00536601" w:rsidRPr="004D0DB5" w:rsidRDefault="004D0DB5" w:rsidP="00595EA7">
      <w:pPr>
        <w:rPr>
          <w:rFonts w:ascii="Arial" w:hAnsi="Arial" w:cs="Arial"/>
          <w:b/>
          <w:bCs/>
          <w:sz w:val="28"/>
          <w:szCs w:val="28"/>
        </w:rPr>
      </w:pPr>
      <w:r w:rsidRPr="004D0DB5">
        <w:rPr>
          <w:rFonts w:ascii="Arial" w:hAnsi="Arial" w:cs="Arial"/>
          <w:b/>
          <w:bCs/>
          <w:sz w:val="28"/>
          <w:szCs w:val="28"/>
        </w:rPr>
        <w:t xml:space="preserve">Configuring </w:t>
      </w:r>
      <w:proofErr w:type="spellStart"/>
      <w:r w:rsidRPr="004D0DB5">
        <w:rPr>
          <w:rFonts w:ascii="Arial" w:hAnsi="Arial" w:cs="Arial"/>
          <w:b/>
          <w:bCs/>
          <w:sz w:val="28"/>
          <w:szCs w:val="28"/>
        </w:rPr>
        <w:t>FastEthernet</w:t>
      </w:r>
      <w:proofErr w:type="spellEnd"/>
      <w:r w:rsidRPr="004D0DB5">
        <w:rPr>
          <w:rFonts w:ascii="Arial" w:hAnsi="Arial" w:cs="Arial"/>
          <w:b/>
          <w:bCs/>
          <w:sz w:val="28"/>
          <w:szCs w:val="28"/>
        </w:rPr>
        <w:t xml:space="preserve"> interfaces (0/1 and 0/2)</w:t>
      </w:r>
    </w:p>
    <w:p w14:paraId="0703B86E" w14:textId="42DD1A72" w:rsid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16B0C0EE" w14:textId="77777777" w:rsidR="007F2501" w:rsidRDefault="007F2501" w:rsidP="00595EA7">
      <w:pPr>
        <w:rPr>
          <w:rFonts w:ascii="Arial" w:hAnsi="Arial" w:cs="Arial"/>
          <w:sz w:val="20"/>
          <w:szCs w:val="20"/>
        </w:rPr>
      </w:pPr>
    </w:p>
    <w:p w14:paraId="08B766BA" w14:textId="62E40F0F" w:rsidR="006771E5" w:rsidRDefault="006771E5" w:rsidP="00595EA7">
      <w:pPr>
        <w:rPr>
          <w:rFonts w:ascii="Arial" w:hAnsi="Arial" w:cs="Arial"/>
          <w:b/>
          <w:bCs/>
        </w:rPr>
      </w:pPr>
      <w:r w:rsidRPr="006771E5">
        <w:rPr>
          <w:rFonts w:ascii="Arial" w:hAnsi="Arial" w:cs="Arial"/>
          <w:b/>
          <w:bCs/>
        </w:rPr>
        <w:t>Switch 0</w:t>
      </w:r>
    </w:p>
    <w:p w14:paraId="6FD01186" w14:textId="77777777" w:rsidR="006771E5" w:rsidRDefault="006771E5" w:rsidP="00595EA7">
      <w:pPr>
        <w:rPr>
          <w:rFonts w:ascii="Arial" w:hAnsi="Arial" w:cs="Arial"/>
          <w:b/>
          <w:bCs/>
        </w:rPr>
      </w:pPr>
    </w:p>
    <w:p w14:paraId="69F35E35" w14:textId="0ABBA389" w:rsidR="006771E5" w:rsidRDefault="006771E5" w:rsidP="00595EA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5B7D6EDF" wp14:editId="1E052C8A">
            <wp:extent cx="5645150" cy="1917081"/>
            <wp:effectExtent l="0" t="0" r="0" b="6985"/>
            <wp:docPr id="32940263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402636" name="Picture 32940263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138" cy="1924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489F8" w14:textId="77777777" w:rsidR="006771E5" w:rsidRPr="006771E5" w:rsidRDefault="006771E5" w:rsidP="00595EA7">
      <w:pPr>
        <w:rPr>
          <w:rFonts w:ascii="Arial" w:hAnsi="Arial" w:cs="Arial"/>
          <w:b/>
          <w:bCs/>
        </w:rPr>
      </w:pPr>
    </w:p>
    <w:p w14:paraId="34C71A52" w14:textId="77777777" w:rsid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554984C5" w14:textId="64C7AE31" w:rsidR="00595EA7" w:rsidRDefault="007F2501" w:rsidP="00595EA7">
      <w:pPr>
        <w:rPr>
          <w:rFonts w:ascii="Arial" w:hAnsi="Arial" w:cs="Arial"/>
          <w:b/>
          <w:bCs/>
        </w:rPr>
      </w:pPr>
      <w:r w:rsidRPr="007F2501">
        <w:rPr>
          <w:rFonts w:ascii="Arial" w:hAnsi="Arial" w:cs="Arial"/>
          <w:b/>
          <w:bCs/>
        </w:rPr>
        <w:t>Switch 1</w:t>
      </w:r>
    </w:p>
    <w:p w14:paraId="3E571F9A" w14:textId="77777777" w:rsidR="007F2501" w:rsidRDefault="007F2501" w:rsidP="00595EA7">
      <w:pPr>
        <w:rPr>
          <w:rFonts w:ascii="Arial" w:hAnsi="Arial" w:cs="Arial"/>
          <w:b/>
          <w:bCs/>
        </w:rPr>
      </w:pPr>
    </w:p>
    <w:p w14:paraId="30884E03" w14:textId="5735F2A4" w:rsidR="007F2501" w:rsidRPr="007F2501" w:rsidRDefault="007F2501" w:rsidP="00595EA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4BAA5ADD" wp14:editId="6B248A21">
            <wp:extent cx="5676900" cy="2189661"/>
            <wp:effectExtent l="0" t="0" r="0" b="1270"/>
            <wp:docPr id="79913687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136874" name="Picture 79913687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0942" cy="219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75043" w14:textId="77777777" w:rsid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7C4ED3E2" w14:textId="77777777" w:rsid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7723721F" w14:textId="77777777" w:rsidR="00595EA7" w:rsidRDefault="00595EA7" w:rsidP="00595EA7">
      <w:pPr>
        <w:rPr>
          <w:rFonts w:ascii="Arial" w:hAnsi="Arial" w:cs="Arial"/>
          <w:sz w:val="20"/>
          <w:szCs w:val="20"/>
        </w:rPr>
      </w:pPr>
    </w:p>
    <w:p w14:paraId="4A5689BE" w14:textId="77777777" w:rsidR="001D427B" w:rsidRDefault="001D427B" w:rsidP="00595EA7">
      <w:pPr>
        <w:rPr>
          <w:rFonts w:ascii="Arial" w:hAnsi="Arial" w:cs="Arial"/>
          <w:sz w:val="20"/>
          <w:szCs w:val="20"/>
        </w:rPr>
      </w:pPr>
    </w:p>
    <w:p w14:paraId="15F72DFE" w14:textId="77777777" w:rsidR="001D427B" w:rsidRDefault="001D427B" w:rsidP="00595EA7">
      <w:pPr>
        <w:rPr>
          <w:rFonts w:ascii="Arial" w:hAnsi="Arial" w:cs="Arial"/>
          <w:sz w:val="20"/>
          <w:szCs w:val="20"/>
        </w:rPr>
      </w:pPr>
    </w:p>
    <w:p w14:paraId="53704814" w14:textId="77777777" w:rsidR="001D427B" w:rsidRDefault="001D427B" w:rsidP="00595EA7">
      <w:pPr>
        <w:rPr>
          <w:rFonts w:ascii="Arial" w:hAnsi="Arial" w:cs="Arial"/>
          <w:sz w:val="20"/>
          <w:szCs w:val="20"/>
        </w:rPr>
      </w:pPr>
    </w:p>
    <w:p w14:paraId="4BEE2A1F" w14:textId="77777777" w:rsidR="001D427B" w:rsidRDefault="001D427B" w:rsidP="00595EA7">
      <w:pPr>
        <w:rPr>
          <w:rFonts w:ascii="Arial" w:hAnsi="Arial" w:cs="Arial"/>
          <w:sz w:val="20"/>
          <w:szCs w:val="20"/>
        </w:rPr>
      </w:pPr>
    </w:p>
    <w:p w14:paraId="69189407" w14:textId="77777777" w:rsidR="001D427B" w:rsidRDefault="001D427B" w:rsidP="00595EA7">
      <w:pPr>
        <w:rPr>
          <w:rFonts w:ascii="Arial" w:hAnsi="Arial" w:cs="Arial"/>
          <w:sz w:val="20"/>
          <w:szCs w:val="20"/>
        </w:rPr>
      </w:pPr>
    </w:p>
    <w:p w14:paraId="39E22498" w14:textId="77777777" w:rsidR="0094507A" w:rsidRDefault="0094507A" w:rsidP="00595EA7">
      <w:pPr>
        <w:rPr>
          <w:rFonts w:ascii="Arial" w:hAnsi="Arial" w:cs="Arial"/>
          <w:sz w:val="20"/>
          <w:szCs w:val="20"/>
        </w:rPr>
      </w:pPr>
    </w:p>
    <w:p w14:paraId="04818CB1" w14:textId="77777777" w:rsidR="0094507A" w:rsidRDefault="0094507A" w:rsidP="00595EA7">
      <w:pPr>
        <w:rPr>
          <w:rFonts w:ascii="Arial" w:hAnsi="Arial" w:cs="Arial"/>
          <w:sz w:val="20"/>
          <w:szCs w:val="20"/>
        </w:rPr>
      </w:pPr>
    </w:p>
    <w:p w14:paraId="16B0CE32" w14:textId="77777777" w:rsidR="001D427B" w:rsidRDefault="001D427B" w:rsidP="00595EA7">
      <w:pPr>
        <w:rPr>
          <w:rFonts w:ascii="Arial" w:hAnsi="Arial" w:cs="Arial"/>
          <w:sz w:val="20"/>
          <w:szCs w:val="20"/>
        </w:rPr>
      </w:pPr>
    </w:p>
    <w:p w14:paraId="7E6C106F" w14:textId="77777777" w:rsidR="001D427B" w:rsidRDefault="001D427B" w:rsidP="00595EA7">
      <w:pPr>
        <w:rPr>
          <w:rFonts w:ascii="Arial" w:hAnsi="Arial" w:cs="Arial"/>
          <w:sz w:val="20"/>
          <w:szCs w:val="20"/>
        </w:rPr>
      </w:pPr>
    </w:p>
    <w:p w14:paraId="531593C2" w14:textId="76AAD651" w:rsidR="001D427B" w:rsidRDefault="001D427B" w:rsidP="00595EA7">
      <w:pPr>
        <w:rPr>
          <w:rFonts w:ascii="Arial" w:hAnsi="Arial" w:cs="Arial"/>
          <w:b/>
          <w:bCs/>
          <w:sz w:val="28"/>
          <w:szCs w:val="28"/>
        </w:rPr>
      </w:pPr>
      <w:r w:rsidRPr="001D427B">
        <w:rPr>
          <w:rFonts w:ascii="Arial" w:hAnsi="Arial" w:cs="Arial"/>
          <w:b/>
          <w:bCs/>
          <w:sz w:val="28"/>
          <w:szCs w:val="28"/>
        </w:rPr>
        <w:t>Setting up trunk mode</w:t>
      </w:r>
    </w:p>
    <w:p w14:paraId="64E23883" w14:textId="77777777" w:rsidR="001D427B" w:rsidRDefault="001D427B" w:rsidP="00595EA7">
      <w:pPr>
        <w:rPr>
          <w:rFonts w:ascii="Arial" w:hAnsi="Arial" w:cs="Arial"/>
          <w:b/>
          <w:bCs/>
          <w:sz w:val="28"/>
          <w:szCs w:val="28"/>
        </w:rPr>
      </w:pPr>
    </w:p>
    <w:p w14:paraId="4B413C31" w14:textId="5AD446E1" w:rsidR="001D427B" w:rsidRPr="001D427B" w:rsidRDefault="001D427B" w:rsidP="00595EA7">
      <w:pPr>
        <w:rPr>
          <w:rFonts w:ascii="Arial" w:hAnsi="Arial" w:cs="Arial"/>
          <w:b/>
          <w:bCs/>
        </w:rPr>
      </w:pPr>
      <w:r w:rsidRPr="001D427B">
        <w:rPr>
          <w:rFonts w:ascii="Arial" w:hAnsi="Arial" w:cs="Arial"/>
          <w:b/>
          <w:bCs/>
        </w:rPr>
        <w:t>Switch 0</w:t>
      </w:r>
    </w:p>
    <w:p w14:paraId="54B977EC" w14:textId="77777777" w:rsidR="001D427B" w:rsidRDefault="001D427B" w:rsidP="00595EA7">
      <w:pPr>
        <w:rPr>
          <w:rFonts w:ascii="Arial" w:hAnsi="Arial" w:cs="Arial"/>
          <w:sz w:val="20"/>
          <w:szCs w:val="20"/>
        </w:rPr>
      </w:pPr>
    </w:p>
    <w:p w14:paraId="31547278" w14:textId="27D6F47C" w:rsidR="001D427B" w:rsidRDefault="001D427B" w:rsidP="00595EA7">
      <w:pPr>
        <w:rPr>
          <w:rFonts w:ascii="Arial" w:hAnsi="Arial" w:cs="Arial"/>
          <w:noProof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C6DFEF4" wp14:editId="056AC6B7">
            <wp:extent cx="5651500" cy="1653795"/>
            <wp:effectExtent l="0" t="0" r="6350" b="3810"/>
            <wp:docPr id="75022530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225303" name="Picture 75022530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5325" cy="1657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AA511" w14:textId="77777777" w:rsidR="007B1E33" w:rsidRDefault="007B1E33" w:rsidP="007B1E33">
      <w:pPr>
        <w:rPr>
          <w:rFonts w:ascii="Arial" w:hAnsi="Arial" w:cs="Arial"/>
          <w:noProof/>
          <w:sz w:val="20"/>
          <w:szCs w:val="20"/>
        </w:rPr>
      </w:pPr>
    </w:p>
    <w:p w14:paraId="3DA7D86F" w14:textId="77777777" w:rsidR="007B1E33" w:rsidRDefault="007B1E33" w:rsidP="007B1E33">
      <w:pPr>
        <w:rPr>
          <w:rFonts w:ascii="Arial" w:hAnsi="Arial" w:cs="Arial"/>
          <w:sz w:val="20"/>
          <w:szCs w:val="20"/>
        </w:rPr>
      </w:pPr>
    </w:p>
    <w:p w14:paraId="203EAC30" w14:textId="6DA26B01" w:rsidR="00795F9C" w:rsidRDefault="00795F9C" w:rsidP="007B1E33">
      <w:pPr>
        <w:rPr>
          <w:rFonts w:ascii="Arial" w:hAnsi="Arial" w:cs="Arial"/>
          <w:b/>
          <w:bCs/>
        </w:rPr>
      </w:pPr>
      <w:r w:rsidRPr="00795F9C">
        <w:rPr>
          <w:rFonts w:ascii="Arial" w:hAnsi="Arial" w:cs="Arial"/>
          <w:b/>
          <w:bCs/>
        </w:rPr>
        <w:t>Switch 1</w:t>
      </w:r>
    </w:p>
    <w:p w14:paraId="2B37DF21" w14:textId="77777777" w:rsidR="00795F9C" w:rsidRDefault="00795F9C" w:rsidP="007B1E33">
      <w:pPr>
        <w:rPr>
          <w:rFonts w:ascii="Arial" w:hAnsi="Arial" w:cs="Arial"/>
          <w:b/>
          <w:bCs/>
        </w:rPr>
      </w:pPr>
    </w:p>
    <w:p w14:paraId="239434B5" w14:textId="0B5A792C" w:rsidR="00795F9C" w:rsidRDefault="00795F9C" w:rsidP="007B1E33">
      <w:pPr>
        <w:rPr>
          <w:rFonts w:ascii="Arial" w:hAnsi="Arial" w:cs="Arial"/>
          <w:b/>
          <w:bCs/>
          <w:noProof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28E74CE6" wp14:editId="11E7F25C">
            <wp:extent cx="5632450" cy="2738601"/>
            <wp:effectExtent l="0" t="0" r="6350" b="5080"/>
            <wp:docPr id="210361555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615550" name="Picture 210361555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655" cy="274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555B4" w14:textId="77777777" w:rsidR="00453CC9" w:rsidRPr="00453CC9" w:rsidRDefault="00453CC9" w:rsidP="00453CC9">
      <w:pPr>
        <w:rPr>
          <w:rFonts w:ascii="Arial" w:hAnsi="Arial" w:cs="Arial"/>
        </w:rPr>
      </w:pPr>
    </w:p>
    <w:p w14:paraId="2829440E" w14:textId="77777777" w:rsidR="00453CC9" w:rsidRPr="00453CC9" w:rsidRDefault="00453CC9" w:rsidP="00453CC9">
      <w:pPr>
        <w:rPr>
          <w:rFonts w:ascii="Arial" w:hAnsi="Arial" w:cs="Arial"/>
        </w:rPr>
      </w:pPr>
    </w:p>
    <w:p w14:paraId="094F73DE" w14:textId="77777777" w:rsidR="00453CC9" w:rsidRDefault="00453CC9" w:rsidP="00453CC9">
      <w:pPr>
        <w:rPr>
          <w:rFonts w:ascii="Arial" w:hAnsi="Arial" w:cs="Arial"/>
          <w:b/>
          <w:bCs/>
          <w:noProof/>
        </w:rPr>
      </w:pPr>
    </w:p>
    <w:p w14:paraId="11530682" w14:textId="77777777" w:rsidR="00453CC9" w:rsidRDefault="00453CC9" w:rsidP="00453CC9">
      <w:pPr>
        <w:rPr>
          <w:rFonts w:ascii="Arial" w:hAnsi="Arial" w:cs="Arial"/>
        </w:rPr>
      </w:pPr>
    </w:p>
    <w:p w14:paraId="6ACC507B" w14:textId="77777777" w:rsidR="00453CC9" w:rsidRDefault="00453CC9" w:rsidP="00453CC9">
      <w:pPr>
        <w:rPr>
          <w:rFonts w:ascii="Arial" w:hAnsi="Arial" w:cs="Arial"/>
        </w:rPr>
      </w:pPr>
    </w:p>
    <w:p w14:paraId="6C4883C4" w14:textId="77777777" w:rsidR="00241906" w:rsidRDefault="00241906" w:rsidP="00453CC9">
      <w:pPr>
        <w:rPr>
          <w:rFonts w:ascii="Arial" w:hAnsi="Arial" w:cs="Arial"/>
        </w:rPr>
      </w:pPr>
    </w:p>
    <w:p w14:paraId="0ED07F11" w14:textId="77777777" w:rsidR="00241906" w:rsidRDefault="00241906" w:rsidP="00453CC9">
      <w:pPr>
        <w:rPr>
          <w:rFonts w:ascii="Arial" w:hAnsi="Arial" w:cs="Arial"/>
        </w:rPr>
      </w:pPr>
    </w:p>
    <w:p w14:paraId="02585FAA" w14:textId="77777777" w:rsidR="00241906" w:rsidRDefault="00241906" w:rsidP="00453CC9">
      <w:pPr>
        <w:rPr>
          <w:rFonts w:ascii="Arial" w:hAnsi="Arial" w:cs="Arial"/>
        </w:rPr>
      </w:pPr>
    </w:p>
    <w:p w14:paraId="7C9493D2" w14:textId="75A3063A" w:rsidR="00453CC9" w:rsidRDefault="0018750B" w:rsidP="00453CC9">
      <w:pPr>
        <w:rPr>
          <w:rFonts w:ascii="Arial" w:hAnsi="Arial" w:cs="Arial"/>
          <w:b/>
          <w:bCs/>
          <w:sz w:val="28"/>
          <w:szCs w:val="28"/>
        </w:rPr>
      </w:pPr>
      <w:r w:rsidRPr="0018750B">
        <w:rPr>
          <w:rFonts w:ascii="Arial" w:hAnsi="Arial" w:cs="Arial"/>
          <w:b/>
          <w:bCs/>
          <w:sz w:val="28"/>
          <w:szCs w:val="28"/>
        </w:rPr>
        <w:t>Verification Commands</w:t>
      </w:r>
    </w:p>
    <w:p w14:paraId="6B854D24" w14:textId="77777777" w:rsidR="0018750B" w:rsidRDefault="0018750B" w:rsidP="00453CC9">
      <w:pPr>
        <w:rPr>
          <w:rFonts w:ascii="Arial" w:hAnsi="Arial" w:cs="Arial"/>
          <w:b/>
          <w:bCs/>
          <w:sz w:val="28"/>
          <w:szCs w:val="28"/>
        </w:rPr>
      </w:pPr>
    </w:p>
    <w:p w14:paraId="6FC055F2" w14:textId="516313C9" w:rsidR="0018750B" w:rsidRDefault="0018750B" w:rsidP="00453CC9">
      <w:pPr>
        <w:rPr>
          <w:rFonts w:ascii="Arial" w:hAnsi="Arial" w:cs="Arial"/>
          <w:b/>
          <w:bCs/>
        </w:rPr>
      </w:pPr>
      <w:r w:rsidRPr="0018750B">
        <w:rPr>
          <w:rFonts w:ascii="Arial" w:hAnsi="Arial" w:cs="Arial"/>
          <w:b/>
          <w:bCs/>
        </w:rPr>
        <w:t>Switch 0</w:t>
      </w:r>
    </w:p>
    <w:p w14:paraId="2CEE78C7" w14:textId="77777777" w:rsidR="00BB584B" w:rsidRDefault="00BB584B" w:rsidP="00453CC9">
      <w:pPr>
        <w:rPr>
          <w:rFonts w:ascii="Arial" w:hAnsi="Arial" w:cs="Arial"/>
          <w:b/>
          <w:bCs/>
        </w:rPr>
      </w:pPr>
    </w:p>
    <w:p w14:paraId="3538890C" w14:textId="0DA00786" w:rsidR="00500596" w:rsidRDefault="00500596" w:rsidP="00453CC9">
      <w:pPr>
        <w:rPr>
          <w:rFonts w:ascii="Arial" w:hAnsi="Arial" w:cs="Arial"/>
          <w:sz w:val="22"/>
          <w:szCs w:val="22"/>
        </w:rPr>
      </w:pPr>
      <w:r w:rsidRPr="00500596">
        <w:rPr>
          <w:rFonts w:ascii="Arial" w:hAnsi="Arial" w:cs="Arial"/>
          <w:sz w:val="22"/>
          <w:szCs w:val="22"/>
        </w:rPr>
        <w:t xml:space="preserve">Show </w:t>
      </w:r>
      <w:proofErr w:type="spellStart"/>
      <w:r w:rsidRPr="00500596">
        <w:rPr>
          <w:rFonts w:ascii="Arial" w:hAnsi="Arial" w:cs="Arial"/>
          <w:sz w:val="22"/>
          <w:szCs w:val="22"/>
        </w:rPr>
        <w:t>vlan</w:t>
      </w:r>
      <w:proofErr w:type="spellEnd"/>
      <w:r w:rsidRPr="00500596">
        <w:rPr>
          <w:rFonts w:ascii="Arial" w:hAnsi="Arial" w:cs="Arial"/>
          <w:sz w:val="22"/>
          <w:szCs w:val="22"/>
        </w:rPr>
        <w:t xml:space="preserve"> brief</w:t>
      </w:r>
    </w:p>
    <w:p w14:paraId="2873B1A0" w14:textId="77777777" w:rsidR="00BB584B" w:rsidRPr="00500596" w:rsidRDefault="00BB584B" w:rsidP="00453CC9">
      <w:pPr>
        <w:rPr>
          <w:rFonts w:ascii="Arial" w:hAnsi="Arial" w:cs="Arial"/>
          <w:sz w:val="22"/>
          <w:szCs w:val="22"/>
        </w:rPr>
      </w:pPr>
    </w:p>
    <w:p w14:paraId="6FB0F13C" w14:textId="4474D1C0" w:rsidR="0018750B" w:rsidRDefault="009A70C0" w:rsidP="00453CC9">
      <w:pPr>
        <w:rPr>
          <w:rFonts w:ascii="Arial" w:hAnsi="Arial" w:cs="Arial"/>
          <w:b/>
          <w:bCs/>
          <w:noProof/>
          <w:sz w:val="22"/>
          <w:szCs w:val="22"/>
        </w:rPr>
      </w:pPr>
      <w:r w:rsidRPr="00500596">
        <w:rPr>
          <w:rFonts w:ascii="Arial" w:hAnsi="Arial" w:cs="Arial"/>
          <w:b/>
          <w:bCs/>
          <w:noProof/>
          <w:sz w:val="22"/>
          <w:szCs w:val="22"/>
        </w:rPr>
        <w:drawing>
          <wp:inline distT="0" distB="0" distL="0" distR="0" wp14:anchorId="509F7D01" wp14:editId="02FDD1A0">
            <wp:extent cx="5669280" cy="1352550"/>
            <wp:effectExtent l="0" t="0" r="7620" b="0"/>
            <wp:docPr id="31731499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314996" name="Picture 31731499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8598" cy="1354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A1F5D" w14:textId="77777777" w:rsidR="00BB584B" w:rsidRDefault="00BB584B" w:rsidP="00BB584B">
      <w:pPr>
        <w:rPr>
          <w:rFonts w:ascii="Arial" w:hAnsi="Arial" w:cs="Arial"/>
          <w:b/>
          <w:bCs/>
          <w:noProof/>
          <w:sz w:val="22"/>
          <w:szCs w:val="22"/>
        </w:rPr>
      </w:pPr>
    </w:p>
    <w:p w14:paraId="20CC98AF" w14:textId="3FD803FE" w:rsidR="00BB584B" w:rsidRDefault="00BB584B" w:rsidP="00BB584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how</w:t>
      </w:r>
      <w:r w:rsidR="003314D5">
        <w:rPr>
          <w:rFonts w:ascii="Arial" w:hAnsi="Arial" w:cs="Arial"/>
          <w:sz w:val="22"/>
          <w:szCs w:val="22"/>
        </w:rPr>
        <w:t xml:space="preserve"> interfaces trunk</w:t>
      </w:r>
    </w:p>
    <w:p w14:paraId="5181AB7D" w14:textId="77777777" w:rsidR="00BB584B" w:rsidRDefault="00BB584B" w:rsidP="00BB584B">
      <w:pPr>
        <w:rPr>
          <w:rFonts w:ascii="Arial" w:hAnsi="Arial" w:cs="Arial"/>
          <w:sz w:val="22"/>
          <w:szCs w:val="22"/>
        </w:rPr>
      </w:pPr>
    </w:p>
    <w:p w14:paraId="55778592" w14:textId="41DCF209" w:rsidR="00BB584B" w:rsidRDefault="00BB584B" w:rsidP="00BB584B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543E26EC" wp14:editId="5262C624">
            <wp:extent cx="5697855" cy="1003300"/>
            <wp:effectExtent l="0" t="0" r="0" b="6350"/>
            <wp:docPr id="171632004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320047" name="Picture 171632004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9769" cy="1003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ADD3F" w14:textId="77777777" w:rsidR="003314D5" w:rsidRDefault="003314D5" w:rsidP="003314D5">
      <w:pPr>
        <w:rPr>
          <w:rFonts w:ascii="Arial" w:hAnsi="Arial" w:cs="Arial"/>
          <w:noProof/>
          <w:sz w:val="22"/>
          <w:szCs w:val="22"/>
        </w:rPr>
      </w:pPr>
    </w:p>
    <w:p w14:paraId="184164A9" w14:textId="2F301869" w:rsidR="003314D5" w:rsidRDefault="003314D5" w:rsidP="003314D5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how </w:t>
      </w:r>
      <w:r w:rsidR="00614981">
        <w:rPr>
          <w:rFonts w:ascii="Arial" w:hAnsi="Arial" w:cs="Arial"/>
          <w:sz w:val="22"/>
          <w:szCs w:val="22"/>
        </w:rPr>
        <w:t>interfaces status</w:t>
      </w:r>
    </w:p>
    <w:p w14:paraId="0BC4D03D" w14:textId="77777777" w:rsidR="003314D5" w:rsidRDefault="003314D5" w:rsidP="003314D5">
      <w:pPr>
        <w:rPr>
          <w:rFonts w:ascii="Arial" w:hAnsi="Arial" w:cs="Arial"/>
          <w:sz w:val="22"/>
          <w:szCs w:val="22"/>
        </w:rPr>
      </w:pPr>
    </w:p>
    <w:p w14:paraId="6C859955" w14:textId="0981CBD3" w:rsidR="003314D5" w:rsidRDefault="003314D5" w:rsidP="003314D5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53750B6F" wp14:editId="3F8F4E9F">
            <wp:extent cx="5668163" cy="2032000"/>
            <wp:effectExtent l="0" t="0" r="8890" b="6350"/>
            <wp:docPr id="154677509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775094" name="Picture 154677509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4661" cy="2041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2EEC" w14:textId="77777777" w:rsidR="00614981" w:rsidRDefault="00614981" w:rsidP="00614981">
      <w:pPr>
        <w:rPr>
          <w:rFonts w:ascii="Arial" w:hAnsi="Arial" w:cs="Arial"/>
          <w:noProof/>
          <w:sz w:val="22"/>
          <w:szCs w:val="22"/>
        </w:rPr>
      </w:pPr>
    </w:p>
    <w:p w14:paraId="0E143945" w14:textId="77777777" w:rsidR="00095CFB" w:rsidRDefault="00095CFB" w:rsidP="00614981">
      <w:pPr>
        <w:tabs>
          <w:tab w:val="left" w:pos="1840"/>
        </w:tabs>
        <w:rPr>
          <w:rFonts w:ascii="Arial" w:hAnsi="Arial" w:cs="Arial"/>
          <w:sz w:val="22"/>
          <w:szCs w:val="22"/>
        </w:rPr>
      </w:pPr>
    </w:p>
    <w:p w14:paraId="4E4207FF" w14:textId="77777777" w:rsidR="00241906" w:rsidRDefault="00241906" w:rsidP="00614981">
      <w:pPr>
        <w:tabs>
          <w:tab w:val="left" w:pos="1840"/>
        </w:tabs>
        <w:rPr>
          <w:rFonts w:ascii="Arial" w:hAnsi="Arial" w:cs="Arial"/>
          <w:sz w:val="22"/>
          <w:szCs w:val="22"/>
        </w:rPr>
      </w:pPr>
    </w:p>
    <w:p w14:paraId="16048546" w14:textId="77C7FD01" w:rsidR="00614981" w:rsidRDefault="00614981" w:rsidP="00614981">
      <w:pPr>
        <w:tabs>
          <w:tab w:val="left" w:pos="18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4C04B23D" w14:textId="59B32C17" w:rsidR="00614981" w:rsidRDefault="00C45B54" w:rsidP="00614981">
      <w:pPr>
        <w:tabs>
          <w:tab w:val="left" w:pos="184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how spanning-tree</w:t>
      </w:r>
    </w:p>
    <w:p w14:paraId="64129C1A" w14:textId="77777777" w:rsidR="00C45B54" w:rsidRDefault="00C45B54" w:rsidP="00614981">
      <w:pPr>
        <w:tabs>
          <w:tab w:val="left" w:pos="1840"/>
        </w:tabs>
        <w:rPr>
          <w:rFonts w:ascii="Arial" w:hAnsi="Arial" w:cs="Arial"/>
          <w:sz w:val="22"/>
          <w:szCs w:val="22"/>
        </w:rPr>
      </w:pPr>
    </w:p>
    <w:p w14:paraId="23605DE3" w14:textId="3C73E362" w:rsidR="00C45B54" w:rsidRDefault="00C45B54" w:rsidP="00614981">
      <w:pPr>
        <w:tabs>
          <w:tab w:val="left" w:pos="1840"/>
        </w:tabs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44E6F008" wp14:editId="41FFA634">
            <wp:extent cx="5689600" cy="2619891"/>
            <wp:effectExtent l="0" t="0" r="6350" b="9525"/>
            <wp:docPr id="3740871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8718" name="Picture 3740871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2569" cy="2621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4E6DA" w14:textId="77777777" w:rsidR="00C45B54" w:rsidRPr="00C45B54" w:rsidRDefault="00C45B54" w:rsidP="00C45B54">
      <w:pPr>
        <w:rPr>
          <w:rFonts w:ascii="Arial" w:hAnsi="Arial" w:cs="Arial"/>
          <w:sz w:val="22"/>
          <w:szCs w:val="22"/>
        </w:rPr>
      </w:pPr>
    </w:p>
    <w:p w14:paraId="2415AA50" w14:textId="77777777" w:rsidR="00C45B54" w:rsidRDefault="00C45B54" w:rsidP="00C45B54">
      <w:pPr>
        <w:rPr>
          <w:rFonts w:ascii="Arial" w:hAnsi="Arial" w:cs="Arial"/>
          <w:noProof/>
          <w:sz w:val="22"/>
          <w:szCs w:val="22"/>
        </w:rPr>
      </w:pPr>
    </w:p>
    <w:p w14:paraId="4A7B1EBD" w14:textId="2D672C45" w:rsidR="00C45B54" w:rsidRDefault="00C45B54" w:rsidP="00C45B54">
      <w:pPr>
        <w:rPr>
          <w:rFonts w:ascii="Arial" w:hAnsi="Arial" w:cs="Arial"/>
          <w:b/>
          <w:bCs/>
        </w:rPr>
      </w:pPr>
      <w:r w:rsidRPr="00C45B54">
        <w:rPr>
          <w:rFonts w:ascii="Arial" w:hAnsi="Arial" w:cs="Arial"/>
          <w:b/>
          <w:bCs/>
        </w:rPr>
        <w:t>Switch 1</w:t>
      </w:r>
    </w:p>
    <w:p w14:paraId="3AD0A60D" w14:textId="77777777" w:rsidR="00C45B54" w:rsidRDefault="00C45B54" w:rsidP="00C45B54">
      <w:pPr>
        <w:rPr>
          <w:rFonts w:ascii="Arial" w:hAnsi="Arial" w:cs="Arial"/>
          <w:b/>
          <w:bCs/>
        </w:rPr>
      </w:pPr>
    </w:p>
    <w:p w14:paraId="32CC27C3" w14:textId="0ECE01F7" w:rsidR="00C45B54" w:rsidRDefault="00C45B54" w:rsidP="00C45B5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</w:t>
      </w:r>
      <w:r w:rsidRPr="00C45B54">
        <w:rPr>
          <w:rFonts w:ascii="Arial" w:hAnsi="Arial" w:cs="Arial"/>
          <w:sz w:val="22"/>
          <w:szCs w:val="22"/>
        </w:rPr>
        <w:t>how</w:t>
      </w:r>
      <w:r w:rsidR="008D0D0A">
        <w:rPr>
          <w:rFonts w:ascii="Arial" w:hAnsi="Arial" w:cs="Arial"/>
          <w:sz w:val="22"/>
          <w:szCs w:val="22"/>
        </w:rPr>
        <w:t xml:space="preserve"> running-config</w:t>
      </w:r>
    </w:p>
    <w:p w14:paraId="772C1601" w14:textId="77777777" w:rsidR="00C45B54" w:rsidRDefault="00C45B54" w:rsidP="00C45B54">
      <w:pPr>
        <w:rPr>
          <w:rFonts w:ascii="Arial" w:hAnsi="Arial" w:cs="Arial"/>
          <w:sz w:val="22"/>
          <w:szCs w:val="22"/>
        </w:rPr>
      </w:pPr>
    </w:p>
    <w:p w14:paraId="69043075" w14:textId="563DAB0D" w:rsidR="00C45B54" w:rsidRDefault="00C45B54" w:rsidP="00C45B54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16D7E86B" wp14:editId="7882BF40">
            <wp:extent cx="5683250" cy="2591465"/>
            <wp:effectExtent l="0" t="0" r="0" b="0"/>
            <wp:docPr id="9339160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91603" name="Picture 9339160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4998" cy="2596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C8FC7" w14:textId="77777777" w:rsidR="008D0D0A" w:rsidRDefault="008D0D0A" w:rsidP="008D0D0A">
      <w:pPr>
        <w:rPr>
          <w:rFonts w:ascii="Arial" w:hAnsi="Arial" w:cs="Arial"/>
          <w:noProof/>
          <w:sz w:val="22"/>
          <w:szCs w:val="22"/>
        </w:rPr>
      </w:pPr>
    </w:p>
    <w:p w14:paraId="18E81CEF" w14:textId="77777777" w:rsidR="008D0D0A" w:rsidRDefault="008D0D0A" w:rsidP="008D0D0A">
      <w:pPr>
        <w:rPr>
          <w:rFonts w:ascii="Arial" w:hAnsi="Arial" w:cs="Arial"/>
          <w:sz w:val="22"/>
          <w:szCs w:val="22"/>
        </w:rPr>
      </w:pPr>
    </w:p>
    <w:p w14:paraId="62D7D34F" w14:textId="77777777" w:rsidR="00095CFB" w:rsidRDefault="00095CFB" w:rsidP="008D0D0A">
      <w:pPr>
        <w:rPr>
          <w:rFonts w:ascii="Arial" w:hAnsi="Arial" w:cs="Arial"/>
          <w:sz w:val="22"/>
          <w:szCs w:val="22"/>
        </w:rPr>
      </w:pPr>
    </w:p>
    <w:p w14:paraId="7D9DCB81" w14:textId="77777777" w:rsidR="00241906" w:rsidRDefault="00241906" w:rsidP="008D0D0A">
      <w:pPr>
        <w:rPr>
          <w:rFonts w:ascii="Arial" w:hAnsi="Arial" w:cs="Arial"/>
          <w:sz w:val="22"/>
          <w:szCs w:val="22"/>
        </w:rPr>
      </w:pPr>
    </w:p>
    <w:p w14:paraId="71909B18" w14:textId="77777777" w:rsidR="00095CFB" w:rsidRDefault="00095CFB" w:rsidP="008D0D0A">
      <w:pPr>
        <w:rPr>
          <w:rFonts w:ascii="Arial" w:hAnsi="Arial" w:cs="Arial"/>
          <w:sz w:val="22"/>
          <w:szCs w:val="22"/>
        </w:rPr>
      </w:pPr>
    </w:p>
    <w:p w14:paraId="796A19FC" w14:textId="585C6616" w:rsidR="008D0D0A" w:rsidRDefault="008D0D0A" w:rsidP="008D0D0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how </w:t>
      </w:r>
      <w:proofErr w:type="spellStart"/>
      <w:r w:rsidR="00234A78">
        <w:rPr>
          <w:rFonts w:ascii="Arial" w:hAnsi="Arial" w:cs="Arial"/>
          <w:sz w:val="22"/>
          <w:szCs w:val="22"/>
        </w:rPr>
        <w:t>vlan</w:t>
      </w:r>
      <w:proofErr w:type="spellEnd"/>
      <w:r w:rsidR="00234A78">
        <w:rPr>
          <w:rFonts w:ascii="Arial" w:hAnsi="Arial" w:cs="Arial"/>
          <w:sz w:val="22"/>
          <w:szCs w:val="22"/>
        </w:rPr>
        <w:t xml:space="preserve"> brief</w:t>
      </w:r>
    </w:p>
    <w:p w14:paraId="57B0A44C" w14:textId="77777777" w:rsidR="00234A78" w:rsidRDefault="00234A78" w:rsidP="008D0D0A">
      <w:pPr>
        <w:rPr>
          <w:rFonts w:ascii="Arial" w:hAnsi="Arial" w:cs="Arial"/>
          <w:sz w:val="22"/>
          <w:szCs w:val="22"/>
        </w:rPr>
      </w:pPr>
    </w:p>
    <w:p w14:paraId="2EFAA9B2" w14:textId="5C05474A" w:rsidR="00234A78" w:rsidRDefault="00234A78" w:rsidP="008D0D0A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518CBCB2" wp14:editId="51E59E5F">
            <wp:extent cx="5739358" cy="1434905"/>
            <wp:effectExtent l="0" t="0" r="0" b="0"/>
            <wp:docPr id="27417891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178916" name="Picture 27417891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608" cy="1440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C3DD9" w14:textId="77777777" w:rsidR="00234A78" w:rsidRDefault="00234A78" w:rsidP="00234A78">
      <w:pPr>
        <w:rPr>
          <w:rFonts w:ascii="Arial" w:hAnsi="Arial" w:cs="Arial"/>
          <w:noProof/>
          <w:sz w:val="22"/>
          <w:szCs w:val="22"/>
        </w:rPr>
      </w:pPr>
    </w:p>
    <w:p w14:paraId="5469703C" w14:textId="4F3D5570" w:rsidR="00234A78" w:rsidRDefault="00234A78" w:rsidP="00234A7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how </w:t>
      </w:r>
      <w:r w:rsidR="00852F28">
        <w:rPr>
          <w:rFonts w:ascii="Arial" w:hAnsi="Arial" w:cs="Arial"/>
          <w:sz w:val="22"/>
          <w:szCs w:val="22"/>
        </w:rPr>
        <w:t>interfaces trunk</w:t>
      </w:r>
    </w:p>
    <w:p w14:paraId="0BE7AF6B" w14:textId="77777777" w:rsidR="00597856" w:rsidRDefault="00597856" w:rsidP="00234A78">
      <w:pPr>
        <w:rPr>
          <w:rFonts w:ascii="Arial" w:hAnsi="Arial" w:cs="Arial"/>
          <w:sz w:val="22"/>
          <w:szCs w:val="22"/>
        </w:rPr>
      </w:pPr>
    </w:p>
    <w:p w14:paraId="31D2555F" w14:textId="498B7B58" w:rsidR="00597856" w:rsidRDefault="00597856" w:rsidP="00234A78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0707B5D0" wp14:editId="5F7F40A1">
            <wp:extent cx="5740400" cy="1165252"/>
            <wp:effectExtent l="0" t="0" r="0" b="0"/>
            <wp:docPr id="84337012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370121" name="Picture 84337012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8731" cy="116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93E48" w14:textId="77777777" w:rsidR="00597856" w:rsidRDefault="00597856" w:rsidP="00597856">
      <w:pPr>
        <w:rPr>
          <w:rFonts w:ascii="Arial" w:hAnsi="Arial" w:cs="Arial"/>
          <w:noProof/>
          <w:sz w:val="22"/>
          <w:szCs w:val="22"/>
        </w:rPr>
      </w:pPr>
    </w:p>
    <w:p w14:paraId="550A0DB8" w14:textId="7428FE82" w:rsidR="00BF564F" w:rsidRDefault="00597856" w:rsidP="00597856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how </w:t>
      </w:r>
      <w:r w:rsidR="00BF564F">
        <w:rPr>
          <w:rFonts w:ascii="Arial" w:hAnsi="Arial" w:cs="Arial"/>
          <w:sz w:val="22"/>
          <w:szCs w:val="22"/>
        </w:rPr>
        <w:t>interfaces status</w:t>
      </w:r>
    </w:p>
    <w:p w14:paraId="40E755E2" w14:textId="77777777" w:rsidR="00BF564F" w:rsidRDefault="00BF564F" w:rsidP="00597856">
      <w:pPr>
        <w:rPr>
          <w:rFonts w:ascii="Arial" w:hAnsi="Arial" w:cs="Arial"/>
          <w:sz w:val="22"/>
          <w:szCs w:val="22"/>
        </w:rPr>
      </w:pPr>
    </w:p>
    <w:p w14:paraId="16A1B11C" w14:textId="297712FB" w:rsidR="00BF564F" w:rsidRDefault="00BF564F" w:rsidP="00597856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581FFE8D" wp14:editId="5A546B49">
            <wp:extent cx="5720715" cy="2736166"/>
            <wp:effectExtent l="0" t="0" r="0" b="7620"/>
            <wp:docPr id="1825981528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981528" name="Picture 182598152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8708" cy="2739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AD4B1" w14:textId="77777777" w:rsidR="006B2820" w:rsidRDefault="006B2820" w:rsidP="00597856">
      <w:pPr>
        <w:rPr>
          <w:rFonts w:ascii="Arial" w:hAnsi="Arial" w:cs="Arial"/>
          <w:noProof/>
          <w:sz w:val="22"/>
          <w:szCs w:val="22"/>
        </w:rPr>
      </w:pPr>
    </w:p>
    <w:p w14:paraId="6854C6D0" w14:textId="77777777" w:rsidR="006B2820" w:rsidRDefault="006B2820" w:rsidP="00597856">
      <w:pPr>
        <w:rPr>
          <w:rFonts w:ascii="Arial" w:hAnsi="Arial" w:cs="Arial"/>
          <w:noProof/>
          <w:sz w:val="22"/>
          <w:szCs w:val="22"/>
        </w:rPr>
      </w:pPr>
    </w:p>
    <w:p w14:paraId="3F4D544E" w14:textId="5D8807E6" w:rsidR="006B2820" w:rsidRDefault="006B2820" w:rsidP="00597856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t>Show spanning-tree</w:t>
      </w:r>
    </w:p>
    <w:p w14:paraId="199DE598" w14:textId="77777777" w:rsidR="006B2820" w:rsidRDefault="006B2820" w:rsidP="00597856">
      <w:pPr>
        <w:rPr>
          <w:rFonts w:ascii="Arial" w:hAnsi="Arial" w:cs="Arial"/>
          <w:noProof/>
          <w:sz w:val="22"/>
          <w:szCs w:val="22"/>
        </w:rPr>
      </w:pPr>
    </w:p>
    <w:p w14:paraId="49834B8C" w14:textId="153F4425" w:rsidR="006B2820" w:rsidRDefault="006B2820" w:rsidP="00597856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3725FE15" wp14:editId="5F507B29">
            <wp:extent cx="5676900" cy="2826320"/>
            <wp:effectExtent l="0" t="0" r="0" b="0"/>
            <wp:docPr id="12367395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739513" name="Picture 123673951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3463" cy="2829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FF467" w14:textId="77777777" w:rsidR="006B2820" w:rsidRDefault="006B2820" w:rsidP="00BE5924">
      <w:pPr>
        <w:rPr>
          <w:rFonts w:ascii="Arial" w:hAnsi="Arial" w:cs="Arial"/>
          <w:noProof/>
          <w:sz w:val="22"/>
          <w:szCs w:val="22"/>
        </w:rPr>
      </w:pPr>
    </w:p>
    <w:p w14:paraId="2BCCF972" w14:textId="77777777" w:rsidR="00BE5924" w:rsidRDefault="00BE5924" w:rsidP="00BE5924">
      <w:pPr>
        <w:rPr>
          <w:rFonts w:ascii="Arial" w:hAnsi="Arial" w:cs="Arial"/>
          <w:noProof/>
          <w:sz w:val="22"/>
          <w:szCs w:val="22"/>
        </w:rPr>
      </w:pPr>
    </w:p>
    <w:p w14:paraId="7724931D" w14:textId="6AFAAD05" w:rsidR="00D47598" w:rsidRDefault="00D47598" w:rsidP="00D47598">
      <w:pPr>
        <w:rPr>
          <w:rFonts w:ascii="Arial" w:hAnsi="Arial" w:cs="Arial"/>
          <w:b/>
          <w:bCs/>
          <w:sz w:val="28"/>
          <w:szCs w:val="28"/>
        </w:rPr>
      </w:pPr>
      <w:r w:rsidRPr="00D47598">
        <w:rPr>
          <w:rFonts w:ascii="Arial" w:hAnsi="Arial" w:cs="Arial"/>
          <w:b/>
          <w:bCs/>
          <w:sz w:val="28"/>
          <w:szCs w:val="28"/>
        </w:rPr>
        <w:t>Ping a Network Device</w:t>
      </w:r>
    </w:p>
    <w:p w14:paraId="5DAC5A9B" w14:textId="77777777" w:rsidR="00B505E0" w:rsidRPr="00D47598" w:rsidRDefault="00B505E0" w:rsidP="00D47598">
      <w:pPr>
        <w:rPr>
          <w:rFonts w:ascii="Arial" w:hAnsi="Arial" w:cs="Arial"/>
          <w:b/>
          <w:bCs/>
          <w:sz w:val="28"/>
          <w:szCs w:val="28"/>
        </w:rPr>
      </w:pPr>
    </w:p>
    <w:p w14:paraId="61EAA92D" w14:textId="474594AB" w:rsidR="00BE5924" w:rsidRDefault="00D47598" w:rsidP="00BE5924">
      <w:pPr>
        <w:rPr>
          <w:rFonts w:ascii="Arial" w:hAnsi="Arial" w:cs="Arial"/>
          <w:sz w:val="22"/>
          <w:szCs w:val="22"/>
        </w:rPr>
      </w:pPr>
      <w:r w:rsidRPr="00B505E0">
        <w:rPr>
          <w:rFonts w:ascii="Arial" w:hAnsi="Arial" w:cs="Arial"/>
          <w:b/>
          <w:bCs/>
          <w:sz w:val="22"/>
          <w:szCs w:val="22"/>
        </w:rPr>
        <w:t>From pc 0</w:t>
      </w:r>
    </w:p>
    <w:p w14:paraId="4603CDC8" w14:textId="77777777" w:rsidR="00B505E0" w:rsidRDefault="00B505E0" w:rsidP="00BE5924">
      <w:pPr>
        <w:rPr>
          <w:rFonts w:ascii="Arial" w:hAnsi="Arial" w:cs="Arial"/>
          <w:sz w:val="22"/>
          <w:szCs w:val="22"/>
        </w:rPr>
      </w:pPr>
    </w:p>
    <w:p w14:paraId="6DBEFB45" w14:textId="1AFA5889" w:rsidR="00C745AA" w:rsidRDefault="00B505E0" w:rsidP="00BE5924">
      <w:pPr>
        <w:rPr>
          <w:rFonts w:ascii="Arial" w:hAnsi="Arial" w:cs="Arial"/>
          <w:sz w:val="22"/>
          <w:szCs w:val="22"/>
        </w:rPr>
      </w:pPr>
      <w:r w:rsidRPr="00B505E0">
        <w:rPr>
          <w:rFonts w:ascii="Arial" w:hAnsi="Arial" w:cs="Arial"/>
          <w:sz w:val="22"/>
          <w:szCs w:val="22"/>
        </w:rPr>
        <w:t>To verify connectivity to a network device, use the ping command followed by the IP address of the target device. Below is an example of pinging the IP address 192.168.1.10</w:t>
      </w:r>
    </w:p>
    <w:p w14:paraId="10B38F91" w14:textId="77777777" w:rsidR="00B505E0" w:rsidRDefault="00B505E0" w:rsidP="00BE5924">
      <w:pPr>
        <w:rPr>
          <w:rFonts w:ascii="Arial" w:hAnsi="Arial" w:cs="Arial"/>
          <w:sz w:val="22"/>
          <w:szCs w:val="22"/>
        </w:rPr>
      </w:pPr>
    </w:p>
    <w:p w14:paraId="56DDCC56" w14:textId="6CCE7115" w:rsidR="00C745AA" w:rsidRDefault="00C745AA" w:rsidP="00BE592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46D53168" wp14:editId="34F42D71">
            <wp:extent cx="5626100" cy="1755151"/>
            <wp:effectExtent l="0" t="0" r="0" b="0"/>
            <wp:docPr id="1007503660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503660" name="Picture 100750366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3957" cy="1757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44A25" w14:textId="77777777" w:rsidR="00202551" w:rsidRDefault="00202551" w:rsidP="00BE5924">
      <w:pPr>
        <w:rPr>
          <w:rFonts w:ascii="Arial" w:hAnsi="Arial" w:cs="Arial"/>
          <w:sz w:val="22"/>
          <w:szCs w:val="22"/>
        </w:rPr>
      </w:pPr>
    </w:p>
    <w:p w14:paraId="72D60779" w14:textId="66E26F27" w:rsidR="00202551" w:rsidRDefault="00202551" w:rsidP="00BE5924">
      <w:pPr>
        <w:rPr>
          <w:rFonts w:ascii="Arial" w:hAnsi="Arial" w:cs="Arial"/>
          <w:sz w:val="22"/>
          <w:szCs w:val="22"/>
        </w:rPr>
      </w:pPr>
      <w:r w:rsidRPr="00202551">
        <w:rPr>
          <w:rFonts w:ascii="Arial" w:hAnsi="Arial" w:cs="Arial"/>
          <w:sz w:val="22"/>
          <w:szCs w:val="22"/>
        </w:rPr>
        <w:t>This step confirms that the device at 192.168.1.10 is reachable and provides details about the round-trip time for the packets.</w:t>
      </w:r>
    </w:p>
    <w:p w14:paraId="01A5CE5A" w14:textId="77777777" w:rsidR="00EE35DA" w:rsidRDefault="00EE35DA" w:rsidP="00BE5924">
      <w:pPr>
        <w:rPr>
          <w:rFonts w:ascii="Arial" w:hAnsi="Arial" w:cs="Arial"/>
          <w:sz w:val="22"/>
          <w:szCs w:val="22"/>
        </w:rPr>
      </w:pPr>
    </w:p>
    <w:p w14:paraId="3CB97AA2" w14:textId="77777777" w:rsidR="00EE35DA" w:rsidRDefault="00EE35DA" w:rsidP="00BE5924">
      <w:pPr>
        <w:rPr>
          <w:rFonts w:ascii="Arial" w:hAnsi="Arial" w:cs="Arial"/>
          <w:sz w:val="22"/>
          <w:szCs w:val="22"/>
        </w:rPr>
      </w:pPr>
    </w:p>
    <w:p w14:paraId="0FBCD7B1" w14:textId="77777777" w:rsidR="00241906" w:rsidRDefault="00241906" w:rsidP="00BE5924">
      <w:pPr>
        <w:rPr>
          <w:rFonts w:ascii="Arial" w:hAnsi="Arial" w:cs="Arial"/>
          <w:sz w:val="22"/>
          <w:szCs w:val="22"/>
        </w:rPr>
      </w:pPr>
    </w:p>
    <w:p w14:paraId="79EBA772" w14:textId="77777777" w:rsidR="00241906" w:rsidRDefault="00241906" w:rsidP="00BE5924">
      <w:pPr>
        <w:rPr>
          <w:rFonts w:ascii="Arial" w:hAnsi="Arial" w:cs="Arial"/>
          <w:sz w:val="22"/>
          <w:szCs w:val="22"/>
        </w:rPr>
      </w:pPr>
    </w:p>
    <w:p w14:paraId="77EA4EFD" w14:textId="1572BDF4" w:rsidR="00202551" w:rsidRDefault="006930A4" w:rsidP="00BE5924">
      <w:pPr>
        <w:rPr>
          <w:rFonts w:ascii="Arial" w:hAnsi="Arial" w:cs="Arial"/>
          <w:sz w:val="22"/>
          <w:szCs w:val="22"/>
        </w:rPr>
      </w:pPr>
      <w:r w:rsidRPr="006930A4">
        <w:rPr>
          <w:rFonts w:ascii="Arial" w:hAnsi="Arial" w:cs="Arial"/>
          <w:sz w:val="22"/>
          <w:szCs w:val="22"/>
        </w:rPr>
        <w:t>To verify connectivity to a network device, use the ping command followed by the IP address of the target device. Below is an example of pinging the IP address 192.168.1.20</w:t>
      </w:r>
    </w:p>
    <w:p w14:paraId="1BB25203" w14:textId="77777777" w:rsidR="00EE35DA" w:rsidRDefault="00EE35DA" w:rsidP="00BE5924">
      <w:pPr>
        <w:rPr>
          <w:rFonts w:ascii="Arial" w:hAnsi="Arial" w:cs="Arial"/>
          <w:sz w:val="22"/>
          <w:szCs w:val="22"/>
        </w:rPr>
      </w:pPr>
    </w:p>
    <w:p w14:paraId="77DFE7E9" w14:textId="5DBFB68B" w:rsidR="00EE35DA" w:rsidRDefault="00EE35DA" w:rsidP="00BE5924">
      <w:pPr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1ECAD840" wp14:editId="0C1A0593">
            <wp:extent cx="5664200" cy="1518925"/>
            <wp:effectExtent l="0" t="0" r="0" b="5080"/>
            <wp:docPr id="1785281299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281299" name="Picture 1785281299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7931" cy="152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9D799" w14:textId="77777777" w:rsidR="00A87DBE" w:rsidRDefault="00A87DBE" w:rsidP="00A87DBE">
      <w:pPr>
        <w:rPr>
          <w:rFonts w:ascii="Arial" w:hAnsi="Arial" w:cs="Arial"/>
          <w:noProof/>
          <w:sz w:val="22"/>
          <w:szCs w:val="22"/>
        </w:rPr>
      </w:pPr>
    </w:p>
    <w:p w14:paraId="6F9E7B8E" w14:textId="01B0E4EC" w:rsidR="00A87DBE" w:rsidRDefault="00A87DBE" w:rsidP="00A87DBE">
      <w:pPr>
        <w:rPr>
          <w:rFonts w:ascii="Arial" w:hAnsi="Arial" w:cs="Arial"/>
          <w:sz w:val="22"/>
          <w:szCs w:val="22"/>
        </w:rPr>
      </w:pPr>
      <w:r w:rsidRPr="00A87DBE">
        <w:rPr>
          <w:rFonts w:ascii="Arial" w:hAnsi="Arial" w:cs="Arial"/>
          <w:sz w:val="22"/>
          <w:szCs w:val="22"/>
        </w:rPr>
        <w:t>This step indicates that the device at 192.168.1.20 is unreachable, as all ping requests timed out.</w:t>
      </w:r>
    </w:p>
    <w:p w14:paraId="71B48387" w14:textId="77777777" w:rsidR="00A87DBE" w:rsidRDefault="00A87DBE" w:rsidP="00A87DBE">
      <w:pPr>
        <w:rPr>
          <w:rFonts w:ascii="Arial" w:hAnsi="Arial" w:cs="Arial"/>
          <w:sz w:val="22"/>
          <w:szCs w:val="22"/>
        </w:rPr>
      </w:pPr>
    </w:p>
    <w:p w14:paraId="31DBE534" w14:textId="77777777" w:rsidR="00A87DBE" w:rsidRDefault="00A87DBE" w:rsidP="00A87DBE">
      <w:pPr>
        <w:rPr>
          <w:rFonts w:ascii="Arial" w:hAnsi="Arial" w:cs="Arial"/>
          <w:sz w:val="22"/>
          <w:szCs w:val="22"/>
        </w:rPr>
      </w:pPr>
    </w:p>
    <w:p w14:paraId="5A6D7BF7" w14:textId="3627B8D5" w:rsidR="00A87DBE" w:rsidRDefault="00A87DBE" w:rsidP="00A87DBE">
      <w:pPr>
        <w:rPr>
          <w:rFonts w:ascii="Arial" w:hAnsi="Arial" w:cs="Arial"/>
          <w:b/>
          <w:bCs/>
        </w:rPr>
      </w:pPr>
      <w:r w:rsidRPr="00A87DBE">
        <w:rPr>
          <w:rFonts w:ascii="Arial" w:hAnsi="Arial" w:cs="Arial"/>
          <w:b/>
          <w:bCs/>
        </w:rPr>
        <w:t>From pc 1</w:t>
      </w:r>
    </w:p>
    <w:p w14:paraId="2D84CAD3" w14:textId="77777777" w:rsidR="00A87DBE" w:rsidRDefault="00A87DBE" w:rsidP="00A87DBE">
      <w:pPr>
        <w:rPr>
          <w:rFonts w:ascii="Arial" w:hAnsi="Arial" w:cs="Arial"/>
          <w:b/>
          <w:bCs/>
        </w:rPr>
      </w:pPr>
    </w:p>
    <w:p w14:paraId="0E905B90" w14:textId="75E236A1" w:rsidR="00A87DBE" w:rsidRDefault="003A0C96" w:rsidP="00A87DB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o </w:t>
      </w:r>
      <w:r w:rsidRPr="003A0C96">
        <w:rPr>
          <w:rFonts w:ascii="Arial" w:hAnsi="Arial" w:cs="Arial"/>
          <w:sz w:val="22"/>
          <w:szCs w:val="22"/>
        </w:rPr>
        <w:t>verify connectivity to a network device, use the ping command followed by the IP address of the target device. Below is an example of pinging the IP address 192.168.1.20 from PC1</w:t>
      </w:r>
    </w:p>
    <w:p w14:paraId="51FE7F27" w14:textId="77777777" w:rsidR="003A0C96" w:rsidRDefault="003A0C96" w:rsidP="00A87DBE">
      <w:pPr>
        <w:rPr>
          <w:rFonts w:ascii="Arial" w:hAnsi="Arial" w:cs="Arial"/>
          <w:sz w:val="22"/>
          <w:szCs w:val="22"/>
        </w:rPr>
      </w:pPr>
    </w:p>
    <w:p w14:paraId="40B28A0B" w14:textId="27D166A0" w:rsidR="003A0C96" w:rsidRPr="003A0C96" w:rsidRDefault="003A0C96" w:rsidP="00A87DB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275AC126" wp14:editId="1A4D6EDD">
            <wp:extent cx="5632450" cy="2223494"/>
            <wp:effectExtent l="0" t="0" r="6350" b="5715"/>
            <wp:docPr id="2032911672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911672" name="Picture 2032911672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151" cy="2225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4CA2A" w14:textId="77777777" w:rsidR="00A87DBE" w:rsidRPr="003A0C96" w:rsidRDefault="00A87DBE" w:rsidP="00A87DBE">
      <w:pPr>
        <w:rPr>
          <w:rFonts w:ascii="Arial" w:hAnsi="Arial" w:cs="Arial"/>
          <w:sz w:val="22"/>
          <w:szCs w:val="22"/>
        </w:rPr>
      </w:pPr>
    </w:p>
    <w:p w14:paraId="4AA34AFF" w14:textId="15FCECCC" w:rsidR="00A87DBE" w:rsidRDefault="00040592" w:rsidP="00A87DBE">
      <w:pPr>
        <w:rPr>
          <w:rFonts w:ascii="Arial" w:hAnsi="Arial" w:cs="Arial"/>
          <w:sz w:val="22"/>
          <w:szCs w:val="22"/>
        </w:rPr>
      </w:pPr>
      <w:r w:rsidRPr="00040592">
        <w:rPr>
          <w:rFonts w:ascii="Arial" w:hAnsi="Arial" w:cs="Arial"/>
          <w:sz w:val="22"/>
          <w:szCs w:val="22"/>
        </w:rPr>
        <w:t>This step confirms that the device at 192.168.1.20 is reachable from PC1, with an average round-trip time of 5ms.</w:t>
      </w:r>
    </w:p>
    <w:p w14:paraId="516861D3" w14:textId="77777777" w:rsidR="00040592" w:rsidRDefault="00040592" w:rsidP="00A87DBE">
      <w:pPr>
        <w:rPr>
          <w:rFonts w:ascii="Arial" w:hAnsi="Arial" w:cs="Arial"/>
          <w:sz w:val="22"/>
          <w:szCs w:val="22"/>
        </w:rPr>
      </w:pPr>
    </w:p>
    <w:p w14:paraId="6F4C2190" w14:textId="77777777" w:rsidR="00040592" w:rsidRDefault="00040592" w:rsidP="00A87DBE">
      <w:pPr>
        <w:rPr>
          <w:rFonts w:ascii="Arial" w:hAnsi="Arial" w:cs="Arial"/>
          <w:sz w:val="22"/>
          <w:szCs w:val="22"/>
        </w:rPr>
      </w:pPr>
    </w:p>
    <w:p w14:paraId="4ACBF4BD" w14:textId="77777777" w:rsidR="00040592" w:rsidRDefault="00040592" w:rsidP="00A87DBE">
      <w:pPr>
        <w:rPr>
          <w:rFonts w:ascii="Arial" w:hAnsi="Arial" w:cs="Arial"/>
          <w:sz w:val="22"/>
          <w:szCs w:val="22"/>
        </w:rPr>
      </w:pPr>
    </w:p>
    <w:p w14:paraId="714214E2" w14:textId="77777777" w:rsidR="00040592" w:rsidRDefault="00040592" w:rsidP="00A87DBE">
      <w:pPr>
        <w:rPr>
          <w:rFonts w:ascii="Arial" w:hAnsi="Arial" w:cs="Arial"/>
          <w:sz w:val="22"/>
          <w:szCs w:val="22"/>
        </w:rPr>
      </w:pPr>
    </w:p>
    <w:p w14:paraId="36F79C60" w14:textId="77777777" w:rsidR="00241906" w:rsidRDefault="00241906" w:rsidP="00A87DBE">
      <w:pPr>
        <w:rPr>
          <w:rFonts w:ascii="Arial" w:hAnsi="Arial" w:cs="Arial"/>
          <w:sz w:val="22"/>
          <w:szCs w:val="22"/>
        </w:rPr>
      </w:pPr>
    </w:p>
    <w:p w14:paraId="565D0AC0" w14:textId="77777777" w:rsidR="00241906" w:rsidRDefault="00241906" w:rsidP="00A87DBE">
      <w:pPr>
        <w:rPr>
          <w:rFonts w:ascii="Arial" w:hAnsi="Arial" w:cs="Arial"/>
          <w:sz w:val="22"/>
          <w:szCs w:val="22"/>
        </w:rPr>
      </w:pPr>
    </w:p>
    <w:p w14:paraId="0DD368E3" w14:textId="77777777" w:rsidR="00040592" w:rsidRDefault="00040592" w:rsidP="00A87DBE">
      <w:pPr>
        <w:rPr>
          <w:rFonts w:ascii="Arial" w:hAnsi="Arial" w:cs="Arial"/>
          <w:sz w:val="22"/>
          <w:szCs w:val="22"/>
        </w:rPr>
      </w:pPr>
    </w:p>
    <w:p w14:paraId="2CA074F9" w14:textId="32E871FA" w:rsidR="00335431" w:rsidRDefault="00335431" w:rsidP="00335431">
      <w:pPr>
        <w:rPr>
          <w:rFonts w:ascii="Arial" w:hAnsi="Arial" w:cs="Arial"/>
          <w:sz w:val="22"/>
          <w:szCs w:val="22"/>
        </w:rPr>
      </w:pPr>
      <w:r w:rsidRPr="006930A4">
        <w:rPr>
          <w:rFonts w:ascii="Arial" w:hAnsi="Arial" w:cs="Arial"/>
          <w:sz w:val="22"/>
          <w:szCs w:val="22"/>
        </w:rPr>
        <w:t>To verify connectivity to a network device, use the ping command followed by the IP address of the target device. Below is an example of pinging the IP address 192.168.1.</w:t>
      </w:r>
      <w:r>
        <w:rPr>
          <w:rFonts w:ascii="Arial" w:hAnsi="Arial" w:cs="Arial"/>
          <w:sz w:val="22"/>
          <w:szCs w:val="22"/>
        </w:rPr>
        <w:t>10</w:t>
      </w:r>
    </w:p>
    <w:p w14:paraId="729C20C3" w14:textId="77777777" w:rsidR="00040592" w:rsidRDefault="00040592" w:rsidP="00A87DBE">
      <w:pPr>
        <w:rPr>
          <w:rFonts w:ascii="Arial" w:hAnsi="Arial" w:cs="Arial"/>
          <w:sz w:val="22"/>
          <w:szCs w:val="22"/>
        </w:rPr>
      </w:pPr>
    </w:p>
    <w:p w14:paraId="0E408FF4" w14:textId="568354E1" w:rsidR="00335431" w:rsidRDefault="00335431" w:rsidP="00A87DBE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075C314E" wp14:editId="6B16E893">
            <wp:extent cx="5670550" cy="1393404"/>
            <wp:effectExtent l="0" t="0" r="6350" b="0"/>
            <wp:docPr id="1869924923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924923" name="Picture 1869924923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4828" cy="139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6A720" w14:textId="77777777" w:rsidR="00306888" w:rsidRDefault="00306888" w:rsidP="00306888">
      <w:pPr>
        <w:rPr>
          <w:rFonts w:ascii="Arial" w:hAnsi="Arial" w:cs="Arial"/>
          <w:sz w:val="22"/>
          <w:szCs w:val="22"/>
        </w:rPr>
      </w:pPr>
    </w:p>
    <w:p w14:paraId="54FDC186" w14:textId="4A9DDD90" w:rsidR="00306888" w:rsidRDefault="00306888" w:rsidP="00306888">
      <w:pPr>
        <w:rPr>
          <w:rFonts w:ascii="Arial" w:hAnsi="Arial" w:cs="Arial"/>
          <w:sz w:val="22"/>
          <w:szCs w:val="22"/>
        </w:rPr>
      </w:pPr>
      <w:r w:rsidRPr="00A87DBE">
        <w:rPr>
          <w:rFonts w:ascii="Arial" w:hAnsi="Arial" w:cs="Arial"/>
          <w:sz w:val="22"/>
          <w:szCs w:val="22"/>
        </w:rPr>
        <w:t>This step indicates that the device at 192.168.1.</w:t>
      </w:r>
      <w:r>
        <w:rPr>
          <w:rFonts w:ascii="Arial" w:hAnsi="Arial" w:cs="Arial"/>
          <w:sz w:val="22"/>
          <w:szCs w:val="22"/>
        </w:rPr>
        <w:t>10</w:t>
      </w:r>
      <w:r w:rsidRPr="00A87DBE">
        <w:rPr>
          <w:rFonts w:ascii="Arial" w:hAnsi="Arial" w:cs="Arial"/>
          <w:sz w:val="22"/>
          <w:szCs w:val="22"/>
        </w:rPr>
        <w:t> is unreachable, as all ping requests timed out.</w:t>
      </w:r>
    </w:p>
    <w:p w14:paraId="6C13F729" w14:textId="77777777" w:rsidR="00306888" w:rsidRDefault="00306888" w:rsidP="00306888">
      <w:pPr>
        <w:rPr>
          <w:rFonts w:ascii="Arial" w:hAnsi="Arial" w:cs="Arial"/>
          <w:sz w:val="22"/>
          <w:szCs w:val="22"/>
        </w:rPr>
      </w:pPr>
    </w:p>
    <w:p w14:paraId="15D0BE31" w14:textId="4381871F" w:rsidR="00306888" w:rsidRDefault="00306888" w:rsidP="00306888">
      <w:pPr>
        <w:rPr>
          <w:rFonts w:ascii="Arial" w:hAnsi="Arial" w:cs="Arial"/>
          <w:b/>
          <w:bCs/>
        </w:rPr>
      </w:pPr>
      <w:r w:rsidRPr="001174DF">
        <w:rPr>
          <w:rFonts w:ascii="Arial" w:hAnsi="Arial" w:cs="Arial"/>
          <w:b/>
          <w:bCs/>
        </w:rPr>
        <w:t xml:space="preserve">From </w:t>
      </w:r>
      <w:r w:rsidR="001174DF" w:rsidRPr="001174DF">
        <w:rPr>
          <w:rFonts w:ascii="Arial" w:hAnsi="Arial" w:cs="Arial"/>
          <w:b/>
          <w:bCs/>
        </w:rPr>
        <w:t>pc 2</w:t>
      </w:r>
    </w:p>
    <w:p w14:paraId="2EB9972D" w14:textId="77777777" w:rsidR="000677B5" w:rsidRDefault="000677B5" w:rsidP="00306888">
      <w:pPr>
        <w:rPr>
          <w:rFonts w:ascii="Arial" w:hAnsi="Arial" w:cs="Arial"/>
          <w:b/>
          <w:bCs/>
        </w:rPr>
      </w:pPr>
    </w:p>
    <w:p w14:paraId="572AD1C5" w14:textId="1D7DC5F9" w:rsidR="000677B5" w:rsidRDefault="000677B5" w:rsidP="000677B5">
      <w:pPr>
        <w:rPr>
          <w:rFonts w:ascii="Arial" w:hAnsi="Arial" w:cs="Arial"/>
          <w:sz w:val="22"/>
          <w:szCs w:val="22"/>
        </w:rPr>
      </w:pPr>
      <w:r w:rsidRPr="00B505E0">
        <w:rPr>
          <w:rFonts w:ascii="Arial" w:hAnsi="Arial" w:cs="Arial"/>
          <w:sz w:val="22"/>
          <w:szCs w:val="22"/>
        </w:rPr>
        <w:t>To verify connectivity to a network device, use the ping command followed by the IP address of the target device. Below is an example of pinging the IP address 192.168.</w:t>
      </w:r>
      <w:r>
        <w:rPr>
          <w:rFonts w:ascii="Arial" w:hAnsi="Arial" w:cs="Arial"/>
          <w:sz w:val="22"/>
          <w:szCs w:val="22"/>
        </w:rPr>
        <w:t>2</w:t>
      </w:r>
      <w:r w:rsidRPr="00B505E0">
        <w:rPr>
          <w:rFonts w:ascii="Arial" w:hAnsi="Arial" w:cs="Arial"/>
          <w:sz w:val="22"/>
          <w:szCs w:val="22"/>
        </w:rPr>
        <w:t>.10</w:t>
      </w:r>
    </w:p>
    <w:p w14:paraId="388E87B4" w14:textId="77777777" w:rsidR="001174DF" w:rsidRDefault="001174DF" w:rsidP="00306888">
      <w:pPr>
        <w:rPr>
          <w:rFonts w:ascii="Arial" w:hAnsi="Arial" w:cs="Arial"/>
          <w:b/>
          <w:bCs/>
        </w:rPr>
      </w:pPr>
    </w:p>
    <w:p w14:paraId="33B4617B" w14:textId="3C34C552" w:rsidR="001174DF" w:rsidRDefault="001174DF" w:rsidP="00306888">
      <w:pPr>
        <w:rPr>
          <w:rFonts w:ascii="Arial" w:hAnsi="Arial" w:cs="Arial"/>
          <w:b/>
          <w:bCs/>
          <w:noProof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4F82A4E4" wp14:editId="6BDAA18E">
            <wp:extent cx="5676900" cy="2462416"/>
            <wp:effectExtent l="0" t="0" r="0" b="0"/>
            <wp:docPr id="197620011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200117" name="Picture 197620011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2222" cy="2464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CEA19" w14:textId="77777777" w:rsidR="000677B5" w:rsidRDefault="000677B5" w:rsidP="000677B5">
      <w:pPr>
        <w:rPr>
          <w:rFonts w:ascii="Arial" w:hAnsi="Arial" w:cs="Arial"/>
          <w:b/>
          <w:bCs/>
          <w:noProof/>
        </w:rPr>
      </w:pPr>
    </w:p>
    <w:p w14:paraId="2D0D2788" w14:textId="195EE33A" w:rsidR="000677B5" w:rsidRDefault="000677B5" w:rsidP="000677B5">
      <w:pPr>
        <w:rPr>
          <w:rFonts w:ascii="Arial" w:hAnsi="Arial" w:cs="Arial"/>
          <w:sz w:val="22"/>
          <w:szCs w:val="22"/>
        </w:rPr>
      </w:pPr>
      <w:r w:rsidRPr="00202551">
        <w:rPr>
          <w:rFonts w:ascii="Arial" w:hAnsi="Arial" w:cs="Arial"/>
          <w:sz w:val="22"/>
          <w:szCs w:val="22"/>
        </w:rPr>
        <w:t>This step confirms that the device at 192.168.</w:t>
      </w:r>
      <w:r>
        <w:rPr>
          <w:rFonts w:ascii="Arial" w:hAnsi="Arial" w:cs="Arial"/>
          <w:sz w:val="22"/>
          <w:szCs w:val="22"/>
        </w:rPr>
        <w:t>2</w:t>
      </w:r>
      <w:r w:rsidRPr="00202551">
        <w:rPr>
          <w:rFonts w:ascii="Arial" w:hAnsi="Arial" w:cs="Arial"/>
          <w:sz w:val="22"/>
          <w:szCs w:val="22"/>
        </w:rPr>
        <w:t>.10 is reachable and provides details about the round-trip time for the packets.</w:t>
      </w:r>
    </w:p>
    <w:p w14:paraId="304047BF" w14:textId="77777777" w:rsidR="000677B5" w:rsidRDefault="000677B5" w:rsidP="000677B5">
      <w:pPr>
        <w:rPr>
          <w:rFonts w:ascii="Arial" w:hAnsi="Arial" w:cs="Arial"/>
        </w:rPr>
      </w:pPr>
    </w:p>
    <w:p w14:paraId="31669686" w14:textId="77777777" w:rsidR="003C65B9" w:rsidRDefault="003C65B9" w:rsidP="000677B5">
      <w:pPr>
        <w:rPr>
          <w:rFonts w:ascii="Arial" w:hAnsi="Arial" w:cs="Arial"/>
        </w:rPr>
      </w:pPr>
    </w:p>
    <w:p w14:paraId="7838C978" w14:textId="77777777" w:rsidR="003C65B9" w:rsidRDefault="003C65B9" w:rsidP="000677B5">
      <w:pPr>
        <w:rPr>
          <w:rFonts w:ascii="Arial" w:hAnsi="Arial" w:cs="Arial"/>
        </w:rPr>
      </w:pPr>
    </w:p>
    <w:p w14:paraId="546A7DB8" w14:textId="77777777" w:rsidR="003C65B9" w:rsidRDefault="003C65B9" w:rsidP="000677B5">
      <w:pPr>
        <w:rPr>
          <w:rFonts w:ascii="Arial" w:hAnsi="Arial" w:cs="Arial"/>
        </w:rPr>
      </w:pPr>
    </w:p>
    <w:p w14:paraId="1E8715CB" w14:textId="77777777" w:rsidR="00241906" w:rsidRDefault="00241906" w:rsidP="000677B5">
      <w:pPr>
        <w:rPr>
          <w:rFonts w:ascii="Arial" w:hAnsi="Arial" w:cs="Arial"/>
        </w:rPr>
      </w:pPr>
    </w:p>
    <w:p w14:paraId="258660ED" w14:textId="77777777" w:rsidR="003C65B9" w:rsidRDefault="003C65B9" w:rsidP="000677B5">
      <w:pPr>
        <w:rPr>
          <w:rFonts w:ascii="Arial" w:hAnsi="Arial" w:cs="Arial"/>
        </w:rPr>
      </w:pPr>
    </w:p>
    <w:p w14:paraId="6F3513F1" w14:textId="2EBD1F84" w:rsidR="003C65B9" w:rsidRDefault="003C65B9" w:rsidP="003C65B9">
      <w:pPr>
        <w:rPr>
          <w:rFonts w:ascii="Arial" w:hAnsi="Arial" w:cs="Arial"/>
          <w:sz w:val="22"/>
          <w:szCs w:val="22"/>
        </w:rPr>
      </w:pPr>
      <w:r w:rsidRPr="006930A4">
        <w:rPr>
          <w:rFonts w:ascii="Arial" w:hAnsi="Arial" w:cs="Arial"/>
          <w:sz w:val="22"/>
          <w:szCs w:val="22"/>
        </w:rPr>
        <w:t>To verify connectivity to a network device, use the ping command followed by the IP address of the target device. Below is an example of pinging the IP address 192.168.</w:t>
      </w:r>
      <w:r>
        <w:rPr>
          <w:rFonts w:ascii="Arial" w:hAnsi="Arial" w:cs="Arial"/>
          <w:sz w:val="22"/>
          <w:szCs w:val="22"/>
        </w:rPr>
        <w:t>2</w:t>
      </w:r>
      <w:r w:rsidRPr="006930A4">
        <w:rPr>
          <w:rFonts w:ascii="Arial" w:hAnsi="Arial" w:cs="Arial"/>
          <w:sz w:val="22"/>
          <w:szCs w:val="22"/>
        </w:rPr>
        <w:t>.</w:t>
      </w:r>
      <w:r w:rsidR="00B275F9">
        <w:rPr>
          <w:rFonts w:ascii="Arial" w:hAnsi="Arial" w:cs="Arial"/>
          <w:sz w:val="22"/>
          <w:szCs w:val="22"/>
        </w:rPr>
        <w:t>2</w:t>
      </w:r>
      <w:r>
        <w:rPr>
          <w:rFonts w:ascii="Arial" w:hAnsi="Arial" w:cs="Arial"/>
          <w:sz w:val="22"/>
          <w:szCs w:val="22"/>
        </w:rPr>
        <w:t>0</w:t>
      </w:r>
    </w:p>
    <w:p w14:paraId="45316FFA" w14:textId="77777777" w:rsidR="003C65B9" w:rsidRDefault="003C65B9" w:rsidP="000677B5">
      <w:pPr>
        <w:rPr>
          <w:rFonts w:ascii="Arial" w:hAnsi="Arial" w:cs="Arial"/>
        </w:rPr>
      </w:pPr>
    </w:p>
    <w:p w14:paraId="6F7B49D1" w14:textId="7B594D9D" w:rsidR="003C65B9" w:rsidRDefault="00B275F9" w:rsidP="000677B5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C037AB2" wp14:editId="268DC31A">
            <wp:extent cx="5715000" cy="1535601"/>
            <wp:effectExtent l="0" t="0" r="0" b="7620"/>
            <wp:docPr id="1049030544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030544" name="Picture 1049030544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010" cy="153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D50B0" w14:textId="77777777" w:rsidR="003C65B9" w:rsidRDefault="003C65B9" w:rsidP="000677B5">
      <w:pPr>
        <w:rPr>
          <w:rFonts w:ascii="Arial" w:hAnsi="Arial" w:cs="Arial"/>
        </w:rPr>
      </w:pPr>
    </w:p>
    <w:p w14:paraId="5BA4589A" w14:textId="39C8CDE3" w:rsidR="00A323F5" w:rsidRDefault="00A323F5" w:rsidP="00A323F5">
      <w:pPr>
        <w:rPr>
          <w:rFonts w:ascii="Arial" w:hAnsi="Arial" w:cs="Arial"/>
          <w:sz w:val="22"/>
          <w:szCs w:val="22"/>
        </w:rPr>
      </w:pPr>
      <w:r w:rsidRPr="00A87DBE">
        <w:rPr>
          <w:rFonts w:ascii="Arial" w:hAnsi="Arial" w:cs="Arial"/>
          <w:sz w:val="22"/>
          <w:szCs w:val="22"/>
        </w:rPr>
        <w:t>This step indicates that the device at 192.168.</w:t>
      </w:r>
      <w:r>
        <w:rPr>
          <w:rFonts w:ascii="Arial" w:hAnsi="Arial" w:cs="Arial"/>
          <w:sz w:val="22"/>
          <w:szCs w:val="22"/>
        </w:rPr>
        <w:t>2</w:t>
      </w:r>
      <w:r w:rsidRPr="00A87DBE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20</w:t>
      </w:r>
      <w:r w:rsidRPr="00A87DBE">
        <w:rPr>
          <w:rFonts w:ascii="Arial" w:hAnsi="Arial" w:cs="Arial"/>
          <w:sz w:val="22"/>
          <w:szCs w:val="22"/>
        </w:rPr>
        <w:t> is unreachable, as all ping requests timed out.</w:t>
      </w:r>
    </w:p>
    <w:p w14:paraId="4AE8052E" w14:textId="77777777" w:rsidR="00A323F5" w:rsidRDefault="00A323F5" w:rsidP="00A323F5">
      <w:pPr>
        <w:rPr>
          <w:rFonts w:ascii="Arial" w:hAnsi="Arial" w:cs="Arial"/>
          <w:sz w:val="22"/>
          <w:szCs w:val="22"/>
        </w:rPr>
      </w:pPr>
    </w:p>
    <w:p w14:paraId="195818A4" w14:textId="77777777" w:rsidR="00F41C2B" w:rsidRDefault="00F41C2B" w:rsidP="00A323F5">
      <w:pPr>
        <w:rPr>
          <w:rFonts w:ascii="Arial" w:hAnsi="Arial" w:cs="Arial"/>
          <w:sz w:val="22"/>
          <w:szCs w:val="22"/>
        </w:rPr>
      </w:pPr>
    </w:p>
    <w:p w14:paraId="424E9484" w14:textId="4E90BCDB" w:rsidR="00A323F5" w:rsidRDefault="00EE7C2F" w:rsidP="00A323F5">
      <w:pPr>
        <w:rPr>
          <w:rFonts w:ascii="Arial" w:hAnsi="Arial" w:cs="Arial"/>
          <w:b/>
          <w:bCs/>
        </w:rPr>
      </w:pPr>
      <w:r w:rsidRPr="00F41C2B">
        <w:rPr>
          <w:rFonts w:ascii="Arial" w:hAnsi="Arial" w:cs="Arial"/>
          <w:b/>
          <w:bCs/>
        </w:rPr>
        <w:t>From pc</w:t>
      </w:r>
      <w:r w:rsidR="00F41C2B" w:rsidRPr="00F41C2B">
        <w:rPr>
          <w:rFonts w:ascii="Arial" w:hAnsi="Arial" w:cs="Arial"/>
          <w:b/>
          <w:bCs/>
        </w:rPr>
        <w:t xml:space="preserve"> 3</w:t>
      </w:r>
    </w:p>
    <w:p w14:paraId="5A98D024" w14:textId="77777777" w:rsidR="00F41C2B" w:rsidRDefault="00F41C2B" w:rsidP="00A323F5">
      <w:pPr>
        <w:rPr>
          <w:rFonts w:ascii="Arial" w:hAnsi="Arial" w:cs="Arial"/>
          <w:b/>
          <w:bCs/>
        </w:rPr>
      </w:pPr>
    </w:p>
    <w:p w14:paraId="0125368B" w14:textId="048039AC" w:rsidR="00F41C2B" w:rsidRDefault="00F41C2B" w:rsidP="00F41C2B">
      <w:pPr>
        <w:rPr>
          <w:rFonts w:ascii="Arial" w:hAnsi="Arial" w:cs="Arial"/>
          <w:sz w:val="22"/>
          <w:szCs w:val="22"/>
        </w:rPr>
      </w:pPr>
      <w:r w:rsidRPr="00B505E0">
        <w:rPr>
          <w:rFonts w:ascii="Arial" w:hAnsi="Arial" w:cs="Arial"/>
          <w:sz w:val="22"/>
          <w:szCs w:val="22"/>
        </w:rPr>
        <w:t>To verify connectivity to a network device, use the ping command followed by the IP address of the target device. Below is an example of pinging the IP address 192.168.</w:t>
      </w:r>
      <w:r>
        <w:rPr>
          <w:rFonts w:ascii="Arial" w:hAnsi="Arial" w:cs="Arial"/>
          <w:sz w:val="22"/>
          <w:szCs w:val="22"/>
        </w:rPr>
        <w:t>2</w:t>
      </w:r>
      <w:r w:rsidRPr="00B505E0">
        <w:rPr>
          <w:rFonts w:ascii="Arial" w:hAnsi="Arial" w:cs="Arial"/>
          <w:sz w:val="22"/>
          <w:szCs w:val="22"/>
        </w:rPr>
        <w:t>.</w:t>
      </w:r>
      <w:r w:rsidR="0087620D">
        <w:rPr>
          <w:rFonts w:ascii="Arial" w:hAnsi="Arial" w:cs="Arial"/>
          <w:sz w:val="22"/>
          <w:szCs w:val="22"/>
        </w:rPr>
        <w:t>2</w:t>
      </w:r>
      <w:r w:rsidRPr="00B505E0">
        <w:rPr>
          <w:rFonts w:ascii="Arial" w:hAnsi="Arial" w:cs="Arial"/>
          <w:sz w:val="22"/>
          <w:szCs w:val="22"/>
        </w:rPr>
        <w:t>0</w:t>
      </w:r>
    </w:p>
    <w:p w14:paraId="4BCBE54F" w14:textId="77777777" w:rsidR="00F41C2B" w:rsidRDefault="00F41C2B" w:rsidP="00A323F5">
      <w:pPr>
        <w:rPr>
          <w:rFonts w:ascii="Arial" w:hAnsi="Arial" w:cs="Arial"/>
          <w:b/>
          <w:bCs/>
        </w:rPr>
      </w:pPr>
    </w:p>
    <w:p w14:paraId="5BAB976F" w14:textId="25DA4E3E" w:rsidR="00F41C2B" w:rsidRDefault="00F41C2B" w:rsidP="00A323F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42F85F17" wp14:editId="47618CF6">
            <wp:extent cx="5670550" cy="2220965"/>
            <wp:effectExtent l="0" t="0" r="6350" b="8255"/>
            <wp:docPr id="417160828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160828" name="Picture 41716082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9858" cy="2224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70486" w14:textId="0F3BC3A8" w:rsidR="00F41C2B" w:rsidRDefault="00F41C2B" w:rsidP="00A323F5">
      <w:pPr>
        <w:rPr>
          <w:rFonts w:ascii="Arial" w:hAnsi="Arial" w:cs="Arial"/>
          <w:b/>
          <w:bCs/>
        </w:rPr>
      </w:pPr>
    </w:p>
    <w:p w14:paraId="473E845D" w14:textId="64DBCA6A" w:rsidR="003D1943" w:rsidRDefault="003D1943" w:rsidP="003D1943">
      <w:pPr>
        <w:rPr>
          <w:rFonts w:ascii="Arial" w:hAnsi="Arial" w:cs="Arial"/>
          <w:sz w:val="22"/>
          <w:szCs w:val="22"/>
        </w:rPr>
      </w:pPr>
      <w:r w:rsidRPr="00202551">
        <w:rPr>
          <w:rFonts w:ascii="Arial" w:hAnsi="Arial" w:cs="Arial"/>
          <w:sz w:val="22"/>
          <w:szCs w:val="22"/>
        </w:rPr>
        <w:t>This step confirms that the device at 192.168.</w:t>
      </w:r>
      <w:r>
        <w:rPr>
          <w:rFonts w:ascii="Arial" w:hAnsi="Arial" w:cs="Arial"/>
          <w:sz w:val="22"/>
          <w:szCs w:val="22"/>
        </w:rPr>
        <w:t>2</w:t>
      </w:r>
      <w:r w:rsidRPr="00202551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2</w:t>
      </w:r>
      <w:r w:rsidRPr="00202551">
        <w:rPr>
          <w:rFonts w:ascii="Arial" w:hAnsi="Arial" w:cs="Arial"/>
          <w:sz w:val="22"/>
          <w:szCs w:val="22"/>
        </w:rPr>
        <w:t>0 is reachable and provides details about the round-trip time for the packets.</w:t>
      </w:r>
    </w:p>
    <w:p w14:paraId="2C5B817D" w14:textId="77777777" w:rsidR="003D1943" w:rsidRDefault="003D1943" w:rsidP="00A323F5">
      <w:pPr>
        <w:rPr>
          <w:rFonts w:ascii="Arial" w:hAnsi="Arial" w:cs="Arial"/>
          <w:b/>
          <w:bCs/>
        </w:rPr>
      </w:pPr>
    </w:p>
    <w:p w14:paraId="683393CE" w14:textId="77777777" w:rsidR="003D1943" w:rsidRPr="003D1943" w:rsidRDefault="003D1943" w:rsidP="003D1943">
      <w:pPr>
        <w:rPr>
          <w:rFonts w:ascii="Arial" w:hAnsi="Arial" w:cs="Arial"/>
        </w:rPr>
      </w:pPr>
    </w:p>
    <w:p w14:paraId="0C185696" w14:textId="77777777" w:rsidR="003D1943" w:rsidRDefault="003D1943" w:rsidP="003D1943">
      <w:pPr>
        <w:rPr>
          <w:rFonts w:ascii="Arial" w:hAnsi="Arial" w:cs="Arial"/>
          <w:b/>
          <w:bCs/>
        </w:rPr>
      </w:pPr>
    </w:p>
    <w:p w14:paraId="521E054C" w14:textId="77777777" w:rsidR="003D1943" w:rsidRDefault="003D1943" w:rsidP="003D1943">
      <w:pPr>
        <w:rPr>
          <w:rFonts w:ascii="Arial" w:hAnsi="Arial" w:cs="Arial"/>
        </w:rPr>
      </w:pPr>
    </w:p>
    <w:p w14:paraId="6B23191A" w14:textId="77777777" w:rsidR="003D1943" w:rsidRDefault="003D1943" w:rsidP="003D1943">
      <w:pPr>
        <w:rPr>
          <w:rFonts w:ascii="Arial" w:hAnsi="Arial" w:cs="Arial"/>
        </w:rPr>
      </w:pPr>
    </w:p>
    <w:p w14:paraId="62804F1B" w14:textId="1C5E7053" w:rsidR="00FB4C23" w:rsidRDefault="00FB4C23" w:rsidP="00FB4C23">
      <w:pPr>
        <w:rPr>
          <w:rFonts w:ascii="Arial" w:hAnsi="Arial" w:cs="Arial"/>
          <w:sz w:val="22"/>
          <w:szCs w:val="22"/>
        </w:rPr>
      </w:pPr>
      <w:r w:rsidRPr="006930A4">
        <w:rPr>
          <w:rFonts w:ascii="Arial" w:hAnsi="Arial" w:cs="Arial"/>
          <w:sz w:val="22"/>
          <w:szCs w:val="22"/>
        </w:rPr>
        <w:t>To verify connectivity to a network device, use the ping command followed by the IP address of the target device. Below is an example of pinging the IP address 192.168.</w:t>
      </w:r>
      <w:r>
        <w:rPr>
          <w:rFonts w:ascii="Arial" w:hAnsi="Arial" w:cs="Arial"/>
          <w:sz w:val="22"/>
          <w:szCs w:val="22"/>
        </w:rPr>
        <w:t>2</w:t>
      </w:r>
      <w:r w:rsidRPr="006930A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10</w:t>
      </w:r>
    </w:p>
    <w:p w14:paraId="122C2DC7" w14:textId="77777777" w:rsidR="00FB4C23" w:rsidRDefault="00FB4C23" w:rsidP="00FB4C23">
      <w:pPr>
        <w:rPr>
          <w:rFonts w:ascii="Arial" w:hAnsi="Arial" w:cs="Arial"/>
          <w:sz w:val="22"/>
          <w:szCs w:val="22"/>
        </w:rPr>
      </w:pPr>
    </w:p>
    <w:p w14:paraId="402307A4" w14:textId="76D6CF4F" w:rsidR="00FB4C23" w:rsidRDefault="00FB4C23" w:rsidP="00FB4C2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29DBEF27" wp14:editId="58A5E768">
            <wp:extent cx="5619750" cy="1396532"/>
            <wp:effectExtent l="0" t="0" r="0" b="0"/>
            <wp:docPr id="201160742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607424" name="Picture 2011607424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7139" cy="139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7B8CA" w14:textId="77777777" w:rsidR="00FB4C23" w:rsidRDefault="00FB4C23" w:rsidP="00FB4C23">
      <w:pPr>
        <w:rPr>
          <w:rFonts w:ascii="Arial" w:hAnsi="Arial" w:cs="Arial"/>
        </w:rPr>
      </w:pPr>
    </w:p>
    <w:p w14:paraId="3DC753BB" w14:textId="0DE131A4" w:rsidR="00FB4C23" w:rsidRDefault="00FB4C23" w:rsidP="00FB4C23">
      <w:pPr>
        <w:rPr>
          <w:rFonts w:ascii="Arial" w:hAnsi="Arial" w:cs="Arial"/>
          <w:sz w:val="22"/>
          <w:szCs w:val="22"/>
        </w:rPr>
      </w:pPr>
      <w:r w:rsidRPr="00A87DBE">
        <w:rPr>
          <w:rFonts w:ascii="Arial" w:hAnsi="Arial" w:cs="Arial"/>
          <w:sz w:val="22"/>
          <w:szCs w:val="22"/>
        </w:rPr>
        <w:t>This step indicates that the device at 192.168.</w:t>
      </w:r>
      <w:r>
        <w:rPr>
          <w:rFonts w:ascii="Arial" w:hAnsi="Arial" w:cs="Arial"/>
          <w:sz w:val="22"/>
          <w:szCs w:val="22"/>
        </w:rPr>
        <w:t>2</w:t>
      </w:r>
      <w:r w:rsidRPr="00A87DBE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10</w:t>
      </w:r>
      <w:r w:rsidRPr="00A87DBE">
        <w:rPr>
          <w:rFonts w:ascii="Arial" w:hAnsi="Arial" w:cs="Arial"/>
          <w:sz w:val="22"/>
          <w:szCs w:val="22"/>
        </w:rPr>
        <w:t> is unreachable, as all ping requests timed out.</w:t>
      </w:r>
    </w:p>
    <w:p w14:paraId="1DCF6C25" w14:textId="77777777" w:rsidR="003D1943" w:rsidRDefault="003D1943" w:rsidP="003D1943">
      <w:pPr>
        <w:rPr>
          <w:rFonts w:ascii="Arial" w:hAnsi="Arial" w:cs="Arial"/>
        </w:rPr>
      </w:pPr>
    </w:p>
    <w:p w14:paraId="267EA6FA" w14:textId="77777777" w:rsidR="00B42F13" w:rsidRDefault="00B42F13" w:rsidP="003D1943">
      <w:pPr>
        <w:rPr>
          <w:rFonts w:ascii="Arial" w:hAnsi="Arial" w:cs="Arial"/>
        </w:rPr>
      </w:pPr>
    </w:p>
    <w:p w14:paraId="1442815F" w14:textId="77777777" w:rsidR="00B42F13" w:rsidRDefault="00B42F13" w:rsidP="003D1943">
      <w:pPr>
        <w:rPr>
          <w:rFonts w:ascii="Arial" w:hAnsi="Arial" w:cs="Arial"/>
        </w:rPr>
      </w:pPr>
    </w:p>
    <w:p w14:paraId="56E17A62" w14:textId="731F9ECE" w:rsidR="00B42F13" w:rsidRPr="00A301EE" w:rsidRDefault="00B42F13" w:rsidP="00B42F13">
      <w:pPr>
        <w:tabs>
          <w:tab w:val="left" w:pos="3576"/>
        </w:tabs>
        <w:rPr>
          <w:rFonts w:ascii="Arial" w:hAnsi="Arial" w:cs="Arial"/>
          <w:b/>
          <w:sz w:val="28"/>
          <w:szCs w:val="28"/>
        </w:rPr>
      </w:pPr>
      <w:r w:rsidRPr="00A301EE">
        <w:rPr>
          <w:rFonts w:ascii="Arial" w:hAnsi="Arial" w:cs="Arial"/>
          <w:b/>
          <w:sz w:val="28"/>
          <w:szCs w:val="28"/>
        </w:rPr>
        <w:t>Trunking Configuration Between Two Switches</w:t>
      </w:r>
    </w:p>
    <w:p w14:paraId="061EB8D3" w14:textId="77777777" w:rsidR="001B3196" w:rsidRDefault="001B3196" w:rsidP="003D1943">
      <w:pPr>
        <w:rPr>
          <w:rFonts w:ascii="Arial" w:hAnsi="Arial" w:cs="Arial"/>
        </w:rPr>
      </w:pPr>
    </w:p>
    <w:p w14:paraId="53259BF6" w14:textId="1ED214F3" w:rsidR="001B3196" w:rsidRPr="003D1943" w:rsidRDefault="00B42F13" w:rsidP="003D1943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C7A83EB" wp14:editId="730096DA">
            <wp:extent cx="5644802" cy="2879090"/>
            <wp:effectExtent l="0" t="0" r="0" b="0"/>
            <wp:docPr id="2077300220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300220" name="Picture 207730022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3215" cy="2883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3196" w:rsidRPr="003D1943" w:rsidSect="00226FE4">
      <w:headerReference w:type="default" r:id="rId35"/>
      <w:footerReference w:type="default" r:id="rId36"/>
      <w:pgSz w:w="11906" w:h="16838"/>
      <w:pgMar w:top="1741" w:right="1106" w:bottom="810" w:left="1440" w:header="705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D1087A" w14:textId="77777777" w:rsidR="006F1FDD" w:rsidRDefault="006F1FDD" w:rsidP="000523DC">
      <w:r>
        <w:separator/>
      </w:r>
    </w:p>
  </w:endnote>
  <w:endnote w:type="continuationSeparator" w:id="0">
    <w:p w14:paraId="779DD6C1" w14:textId="77777777" w:rsidR="006F1FDD" w:rsidRDefault="006F1FDD" w:rsidP="000523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</w:rPr>
      <w:id w:val="1322393168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 w:cs="Times New Roman"/>
          </w:rPr>
          <w:id w:val="673764225"/>
          <w:docPartObj>
            <w:docPartGallery w:val="Page Numbers (Top of Page)"/>
            <w:docPartUnique/>
          </w:docPartObj>
        </w:sdtPr>
        <w:sdtContent>
          <w:p w14:paraId="3DCEA893" w14:textId="4A8EAD1A" w:rsidR="00665C5D" w:rsidRPr="00AC0822" w:rsidRDefault="00B21D64" w:rsidP="005B1B73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mc:AlternateContent>
                <mc:Choice Requires="wps">
                  <w:drawing>
                    <wp:anchor distT="4294967295" distB="4294967295" distL="114300" distR="114300" simplePos="0" relativeHeight="251659264" behindDoc="0" locked="0" layoutInCell="1" allowOverlap="1" wp14:anchorId="0729FAA8" wp14:editId="4B8BBAEB">
                      <wp:simplePos x="0" y="0"/>
                      <wp:positionH relativeFrom="column">
                        <wp:posOffset>-123825</wp:posOffset>
                      </wp:positionH>
                      <wp:positionV relativeFrom="paragraph">
                        <wp:posOffset>-90171</wp:posOffset>
                      </wp:positionV>
                      <wp:extent cx="5905500" cy="0"/>
                      <wp:effectExtent l="0" t="0" r="0" b="0"/>
                      <wp:wrapNone/>
                      <wp:docPr id="7" name="Straight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>
                              <a:xfrm>
                                <a:off x="0" y="0"/>
                                <a:ext cx="590550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CAAD5C0" id="Straight Connector 7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9.75pt,-7.1pt" to="455.25pt,-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" strokecolor="black [3213]" strokeweight="1pt">
                      <v:stroke joinstyle="miter"/>
                      <o:lock v:ext="edit" shapetype="f"/>
                    </v:line>
                  </w:pict>
                </mc:Fallback>
              </mc:AlternateContent>
            </w:r>
            <w:r w:rsidR="00665C5D" w:rsidRPr="00AC0822">
              <w:rPr>
                <w:rFonts w:ascii="Times New Roman" w:hAnsi="Times New Roman" w:cs="Times New Roman"/>
              </w:rPr>
              <w:t xml:space="preserve">Page </w:t>
            </w:r>
            <w:r w:rsidR="00063FBC" w:rsidRPr="00AC0822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="00665C5D" w:rsidRPr="00AC0822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="00063FBC" w:rsidRPr="00AC0822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595EA7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="00063FBC" w:rsidRPr="00AC0822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="00665C5D" w:rsidRPr="00AC0822">
              <w:rPr>
                <w:rFonts w:ascii="Times New Roman" w:hAnsi="Times New Roman" w:cs="Times New Roman"/>
              </w:rPr>
              <w:t xml:space="preserve"> of </w:t>
            </w:r>
            <w:r w:rsidR="00063FBC" w:rsidRPr="00AC0822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="00665C5D" w:rsidRPr="00AC0822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="00063FBC" w:rsidRPr="00AC0822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595EA7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="00063FBC" w:rsidRPr="00AC0822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3C25EEB6" w14:textId="77777777" w:rsidR="000523DC" w:rsidRPr="005B1B73" w:rsidRDefault="000523DC">
    <w:pPr>
      <w:pStyle w:val="Footer"/>
      <w:rPr>
        <w:rFonts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1A3539" w14:textId="77777777" w:rsidR="006F1FDD" w:rsidRDefault="006F1FDD" w:rsidP="000523DC">
      <w:r>
        <w:separator/>
      </w:r>
    </w:p>
  </w:footnote>
  <w:footnote w:type="continuationSeparator" w:id="0">
    <w:p w14:paraId="24A4C6D8" w14:textId="77777777" w:rsidR="006F1FDD" w:rsidRDefault="006F1FDD" w:rsidP="000523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10CAB8" w14:textId="77777777" w:rsidR="00536601" w:rsidRDefault="00536601"/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458"/>
      <w:gridCol w:w="5856"/>
    </w:tblGrid>
    <w:tr w:rsidR="005B1B73" w:rsidRPr="006F0D05" w14:paraId="1EB36E38" w14:textId="77777777" w:rsidTr="00FF13B9">
      <w:trPr>
        <w:trHeight w:val="1773"/>
      </w:trPr>
      <w:tc>
        <w:tcPr>
          <w:tcW w:w="3458" w:type="dxa"/>
          <w:tcBorders>
            <w:top w:val="single" w:sz="18" w:space="0" w:color="auto"/>
            <w:left w:val="nil"/>
            <w:bottom w:val="single" w:sz="18" w:space="0" w:color="auto"/>
            <w:right w:val="nil"/>
          </w:tcBorders>
          <w:vAlign w:val="center"/>
        </w:tcPr>
        <w:p w14:paraId="3A3DE935" w14:textId="77777777" w:rsidR="00170B58" w:rsidRDefault="00226FE4" w:rsidP="00FF13B9">
          <w:pPr>
            <w:rPr>
              <w:rFonts w:ascii="Times New Roman" w:hAnsi="Times New Roman" w:cs="Times New Roman"/>
              <w:noProof/>
              <w:lang w:val="en-US"/>
            </w:rPr>
          </w:pPr>
          <w:r w:rsidRPr="006F0D05">
            <w:rPr>
              <w:rFonts w:ascii="Times New Roman" w:hAnsi="Times New Roman" w:cs="Times New Roman"/>
              <w:noProof/>
              <w:lang w:val="en-US"/>
            </w:rPr>
            <w:drawing>
              <wp:inline distT="0" distB="0" distL="0" distR="0" wp14:anchorId="3800189D" wp14:editId="76BD1640">
                <wp:extent cx="1900595" cy="671639"/>
                <wp:effectExtent l="0" t="0" r="4445" b="0"/>
                <wp:docPr id="6" name="Picture 6" descr="C:\Users\Pavan\Desktop\REVAUniversit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avan\Desktop\REVAUniversit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5048" cy="6838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4287376" w14:textId="77777777" w:rsidR="00226FE4" w:rsidRDefault="00226FE4" w:rsidP="00FF13B9">
          <w:pPr>
            <w:rPr>
              <w:rFonts w:ascii="Times New Roman" w:hAnsi="Times New Roman" w:cs="Times New Roman"/>
              <w:noProof/>
              <w:lang w:eastAsia="en-IN"/>
            </w:rPr>
          </w:pPr>
        </w:p>
        <w:p w14:paraId="4EE27492" w14:textId="77777777" w:rsidR="005B1B73" w:rsidRDefault="005B1B73" w:rsidP="00FF13B9">
          <w:pPr>
            <w:rPr>
              <w:rFonts w:ascii="Times New Roman" w:hAnsi="Times New Roman" w:cs="Times New Roman"/>
            </w:rPr>
          </w:pPr>
        </w:p>
        <w:p w14:paraId="609EE4DF" w14:textId="77777777" w:rsidR="00226FE4" w:rsidRDefault="00226FE4" w:rsidP="00FF13B9">
          <w:pPr>
            <w:rPr>
              <w:rFonts w:ascii="Times New Roman" w:hAnsi="Times New Roman" w:cs="Times New Roman"/>
            </w:rPr>
          </w:pPr>
        </w:p>
        <w:p w14:paraId="4ABF2510" w14:textId="77777777" w:rsidR="00226FE4" w:rsidRPr="00226FE4" w:rsidRDefault="00226FE4" w:rsidP="00FF13B9">
          <w:pPr>
            <w:rPr>
              <w:rFonts w:ascii="Times New Roman" w:hAnsi="Times New Roman" w:cs="Times New Roman"/>
            </w:rPr>
          </w:pPr>
        </w:p>
      </w:tc>
      <w:tc>
        <w:tcPr>
          <w:tcW w:w="5733" w:type="dxa"/>
          <w:tcBorders>
            <w:top w:val="single" w:sz="18" w:space="0" w:color="auto"/>
            <w:left w:val="nil"/>
            <w:bottom w:val="single" w:sz="18" w:space="0" w:color="auto"/>
            <w:right w:val="nil"/>
          </w:tcBorders>
          <w:vAlign w:val="center"/>
        </w:tcPr>
        <w:p w14:paraId="21FDBFCA" w14:textId="1CB335B9" w:rsidR="00226FE4" w:rsidRPr="00226FE4" w:rsidRDefault="00B21D64" w:rsidP="00226FE4">
          <w:pPr>
            <w:spacing w:line="360" w:lineRule="auto"/>
            <w:jc w:val="right"/>
            <w:rPr>
              <w:rFonts w:ascii="Times New Roman" w:hAnsi="Times New Roman" w:cs="Times New Roman"/>
              <w:b/>
              <w:color w:val="595959" w:themeColor="text1" w:themeTint="A6"/>
            </w:rPr>
          </w:pPr>
          <w:r>
            <w:rPr>
              <w:rFonts w:ascii="Times New Roman" w:hAnsi="Times New Roman" w:cs="Times New Roman"/>
              <w:noProof/>
              <w:color w:val="595959" w:themeColor="text1" w:themeTint="A6"/>
            </w:rPr>
            <mc:AlternateContent>
              <mc:Choice Requires="wps">
                <w:drawing>
                  <wp:anchor distT="45720" distB="45720" distL="114300" distR="114300" simplePos="0" relativeHeight="251661312" behindDoc="0" locked="0" layoutInCell="1" allowOverlap="1" wp14:anchorId="4F0B7F93" wp14:editId="5F21547D">
                    <wp:simplePos x="0" y="0"/>
                    <wp:positionH relativeFrom="column">
                      <wp:posOffset>55245</wp:posOffset>
                    </wp:positionH>
                    <wp:positionV relativeFrom="paragraph">
                      <wp:posOffset>-1417320</wp:posOffset>
                    </wp:positionV>
                    <wp:extent cx="3581400" cy="135255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581400" cy="13525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7ADE7F5" w14:textId="3888CC12" w:rsidR="00226FE4" w:rsidRDefault="00226FE4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  <w:r w:rsidRPr="00226FE4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Name:</w:t>
                                </w:r>
                                <w:r w:rsidR="00FD6A06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 xml:space="preserve"> </w:t>
                                </w:r>
                                <w:r w:rsidR="00E023BC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Chandana V</w:t>
                                </w:r>
                              </w:p>
                              <w:p w14:paraId="53AA4D20" w14:textId="77777777" w:rsidR="00E023BC" w:rsidRPr="00226FE4" w:rsidRDefault="00E023BC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</w:p>
                              <w:p w14:paraId="35A86045" w14:textId="0FCD7A0C" w:rsidR="00226FE4" w:rsidRPr="00226FE4" w:rsidRDefault="00226FE4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  <w:r w:rsidRPr="00226FE4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Date:</w:t>
                                </w:r>
                                <w:r w:rsidR="00FD6A06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 xml:space="preserve"> 0</w:t>
                                </w:r>
                                <w:r w:rsidR="00E023BC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2</w:t>
                                </w:r>
                                <w:r w:rsidR="00FD6A06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-02-2025</w:t>
                                </w:r>
                              </w:p>
                              <w:p w14:paraId="17820EBC" w14:textId="77777777" w:rsidR="00226FE4" w:rsidRPr="00226FE4" w:rsidRDefault="00226FE4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</w:p>
                              <w:p w14:paraId="737C09B3" w14:textId="6B49F405" w:rsidR="00226FE4" w:rsidRDefault="00226FE4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  <w:r w:rsidRPr="00226FE4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Module Name:</w:t>
                                </w:r>
                                <w:r w:rsidR="00FD6A06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 xml:space="preserve"> Cybersecurity Fundamentals </w:t>
                                </w:r>
                              </w:p>
                              <w:p w14:paraId="05F35AF9" w14:textId="2E140526" w:rsidR="0038742C" w:rsidRDefault="0038742C" w:rsidP="00B42F13">
                                <w:pPr>
                                  <w:tabs>
                                    <w:tab w:val="left" w:pos="3576"/>
                                  </w:tabs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</w:pPr>
                              </w:p>
                              <w:p w14:paraId="5D8EC9EB" w14:textId="069BB646" w:rsidR="0038742C" w:rsidRPr="00200BC6" w:rsidRDefault="0038742C" w:rsidP="00B42F13">
                                <w:pPr>
                                  <w:tabs>
                                    <w:tab w:val="left" w:pos="3576"/>
                                  </w:tabs>
                                  <w:rPr>
                                    <w:rFonts w:ascii="Arial" w:hAnsi="Arial" w:cs="Arial"/>
                                    <w:b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Assignm</w:t>
                                </w:r>
                                <w:r w:rsidR="00A301EE">
                                  <w:rPr>
                                    <w:rFonts w:ascii="Arial" w:hAnsi="Arial" w:cs="Arial"/>
                                    <w:b/>
                                    <w:sz w:val="22"/>
                                    <w:szCs w:val="22"/>
                                  </w:rPr>
                                  <w:t>ent: Cisco Packet Tracer</w:t>
                                </w:r>
                              </w:p>
                              <w:p w14:paraId="6466CACB" w14:textId="77777777" w:rsidR="00B42F13" w:rsidRDefault="00B42F13" w:rsidP="00B42F13">
                                <w:pPr>
                                  <w:tabs>
                                    <w:tab w:val="left" w:pos="3576"/>
                                  </w:tabs>
                                  <w:rPr>
                                    <w:rFonts w:ascii="Arial" w:hAnsi="Arial" w:cs="Arial"/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3DA80C0F" w14:textId="567EC09C" w:rsidR="00B42F13" w:rsidRPr="00200BC6" w:rsidRDefault="00B42F13" w:rsidP="00B42F13">
                                <w:pPr>
                                  <w:tabs>
                                    <w:tab w:val="left" w:pos="3576"/>
                                  </w:tabs>
                                  <w:rPr>
                                    <w:rFonts w:ascii="Arial" w:hAnsi="Arial" w:cs="Arial"/>
                                    <w:b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72E37330" w14:textId="77777777" w:rsidR="00B42F13" w:rsidRDefault="00B42F13" w:rsidP="00B42F13">
                                <w:pPr>
                                  <w:tabs>
                                    <w:tab w:val="left" w:pos="3576"/>
                                  </w:tabs>
                                  <w:rPr>
                                    <w:rFonts w:ascii="Arial" w:hAnsi="Arial" w:cs="Arial"/>
                                    <w:b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4F3C7FA3" w14:textId="1AC6ED2E" w:rsidR="00FD6A06" w:rsidRPr="00226FE4" w:rsidRDefault="00FD6A06" w:rsidP="00226FE4">
                                <w:pPr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F0B7F9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4.35pt;margin-top:-111.6pt;width:282pt;height:106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" stroked="f">
                    <v:textbox>
                      <w:txbxContent>
                        <w:p w14:paraId="07ADE7F5" w14:textId="3888CC12" w:rsidR="00226FE4" w:rsidRDefault="00226FE4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  <w:r w:rsidRPr="00226FE4">
                            <w:rPr>
                              <w:rFonts w:ascii="Times New Roman" w:hAnsi="Times New Roman" w:cs="Times New Roman"/>
                              <w:b/>
                            </w:rPr>
                            <w:t>Name:</w:t>
                          </w:r>
                          <w:r w:rsidR="00FD6A06">
                            <w:rPr>
                              <w:rFonts w:ascii="Times New Roman" w:hAnsi="Times New Roman" w:cs="Times New Roman"/>
                              <w:b/>
                            </w:rPr>
                            <w:t xml:space="preserve"> </w:t>
                          </w:r>
                          <w:r w:rsidR="00E023BC">
                            <w:rPr>
                              <w:rFonts w:ascii="Times New Roman" w:hAnsi="Times New Roman" w:cs="Times New Roman"/>
                              <w:b/>
                            </w:rPr>
                            <w:t>Chandana V</w:t>
                          </w:r>
                        </w:p>
                        <w:p w14:paraId="53AA4D20" w14:textId="77777777" w:rsidR="00E023BC" w:rsidRPr="00226FE4" w:rsidRDefault="00E023BC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</w:p>
                        <w:p w14:paraId="35A86045" w14:textId="0FCD7A0C" w:rsidR="00226FE4" w:rsidRPr="00226FE4" w:rsidRDefault="00226FE4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  <w:r w:rsidRPr="00226FE4">
                            <w:rPr>
                              <w:rFonts w:ascii="Times New Roman" w:hAnsi="Times New Roman" w:cs="Times New Roman"/>
                              <w:b/>
                            </w:rPr>
                            <w:t>Date:</w:t>
                          </w:r>
                          <w:r w:rsidR="00FD6A06">
                            <w:rPr>
                              <w:rFonts w:ascii="Times New Roman" w:hAnsi="Times New Roman" w:cs="Times New Roman"/>
                              <w:b/>
                            </w:rPr>
                            <w:t xml:space="preserve"> 0</w:t>
                          </w:r>
                          <w:r w:rsidR="00E023BC">
                            <w:rPr>
                              <w:rFonts w:ascii="Times New Roman" w:hAnsi="Times New Roman" w:cs="Times New Roman"/>
                              <w:b/>
                            </w:rPr>
                            <w:t>2</w:t>
                          </w:r>
                          <w:r w:rsidR="00FD6A06">
                            <w:rPr>
                              <w:rFonts w:ascii="Times New Roman" w:hAnsi="Times New Roman" w:cs="Times New Roman"/>
                              <w:b/>
                            </w:rPr>
                            <w:t>-02-2025</w:t>
                          </w:r>
                        </w:p>
                        <w:p w14:paraId="17820EBC" w14:textId="77777777" w:rsidR="00226FE4" w:rsidRPr="00226FE4" w:rsidRDefault="00226FE4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</w:p>
                        <w:p w14:paraId="737C09B3" w14:textId="6B49F405" w:rsidR="00226FE4" w:rsidRDefault="00226FE4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  <w:r w:rsidRPr="00226FE4">
                            <w:rPr>
                              <w:rFonts w:ascii="Times New Roman" w:hAnsi="Times New Roman" w:cs="Times New Roman"/>
                              <w:b/>
                            </w:rPr>
                            <w:t>Module Name:</w:t>
                          </w:r>
                          <w:r w:rsidR="00FD6A06">
                            <w:rPr>
                              <w:rFonts w:ascii="Times New Roman" w:hAnsi="Times New Roman" w:cs="Times New Roman"/>
                              <w:b/>
                            </w:rPr>
                            <w:t xml:space="preserve"> Cybersecurity Fundamentals </w:t>
                          </w:r>
                        </w:p>
                        <w:p w14:paraId="05F35AF9" w14:textId="2E140526" w:rsidR="0038742C" w:rsidRDefault="0038742C" w:rsidP="00B42F13">
                          <w:pPr>
                            <w:tabs>
                              <w:tab w:val="left" w:pos="3576"/>
                            </w:tabs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</w:pPr>
                        </w:p>
                        <w:p w14:paraId="5D8EC9EB" w14:textId="069BB646" w:rsidR="0038742C" w:rsidRPr="00200BC6" w:rsidRDefault="0038742C" w:rsidP="00B42F13">
                          <w:pPr>
                            <w:tabs>
                              <w:tab w:val="left" w:pos="3576"/>
                            </w:tabs>
                            <w:rPr>
                              <w:rFonts w:ascii="Arial" w:hAnsi="Arial" w:cs="Arial"/>
                              <w:b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Assignm</w:t>
                          </w:r>
                          <w:r w:rsidR="00A301EE">
                            <w:rPr>
                              <w:rFonts w:ascii="Arial" w:hAnsi="Arial" w:cs="Arial"/>
                              <w:b/>
                              <w:sz w:val="22"/>
                              <w:szCs w:val="22"/>
                            </w:rPr>
                            <w:t>ent: Cisco Packet Tracer</w:t>
                          </w:r>
                        </w:p>
                        <w:p w14:paraId="6466CACB" w14:textId="77777777" w:rsidR="00B42F13" w:rsidRDefault="00B42F13" w:rsidP="00B42F13">
                          <w:pPr>
                            <w:tabs>
                              <w:tab w:val="left" w:pos="3576"/>
                            </w:tabs>
                            <w:rPr>
                              <w:rFonts w:ascii="Arial" w:hAnsi="Arial" w:cs="Arial"/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3DA80C0F" w14:textId="567EC09C" w:rsidR="00B42F13" w:rsidRPr="00200BC6" w:rsidRDefault="00B42F13" w:rsidP="00B42F13">
                          <w:pPr>
                            <w:tabs>
                              <w:tab w:val="left" w:pos="3576"/>
                            </w:tabs>
                            <w:rPr>
                              <w:rFonts w:ascii="Arial" w:hAnsi="Arial" w:cs="Arial"/>
                              <w:b/>
                              <w:sz w:val="36"/>
                              <w:szCs w:val="36"/>
                            </w:rPr>
                          </w:pPr>
                        </w:p>
                        <w:p w14:paraId="72E37330" w14:textId="77777777" w:rsidR="00B42F13" w:rsidRDefault="00B42F13" w:rsidP="00B42F13">
                          <w:pPr>
                            <w:tabs>
                              <w:tab w:val="left" w:pos="3576"/>
                            </w:tabs>
                            <w:rPr>
                              <w:rFonts w:ascii="Arial" w:hAnsi="Arial" w:cs="Arial"/>
                              <w:b/>
                              <w:sz w:val="28"/>
                              <w:szCs w:val="28"/>
                            </w:rPr>
                          </w:pPr>
                        </w:p>
                        <w:p w14:paraId="4F3C7FA3" w14:textId="1AC6ED2E" w:rsidR="00FD6A06" w:rsidRPr="00226FE4" w:rsidRDefault="00FD6A06" w:rsidP="00226FE4">
                          <w:pPr>
                            <w:rPr>
                              <w:rFonts w:ascii="Times New Roman" w:hAnsi="Times New Roman" w:cs="Times New Roman"/>
                              <w:b/>
                            </w:rPr>
                          </w:pP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226FE4" w:rsidRPr="00226FE4">
            <w:rPr>
              <w:rFonts w:ascii="Times New Roman" w:hAnsi="Times New Roman" w:cs="Times New Roman"/>
              <w:b/>
              <w:color w:val="595959" w:themeColor="text1" w:themeTint="A6"/>
              <w:sz w:val="28"/>
            </w:rPr>
            <w:t xml:space="preserve"> </w:t>
          </w:r>
        </w:p>
      </w:tc>
    </w:tr>
  </w:tbl>
  <w:p w14:paraId="649818E8" w14:textId="77777777" w:rsidR="00164092" w:rsidRPr="006F0D05" w:rsidRDefault="005B33AC" w:rsidP="005B33AC">
    <w:pPr>
      <w:pStyle w:val="Header"/>
      <w:tabs>
        <w:tab w:val="left" w:pos="2985"/>
      </w:tabs>
      <w:rPr>
        <w:rFonts w:ascii="Times New Roman" w:hAnsi="Times New Roman" w:cs="Times New Roman"/>
      </w:rPr>
    </w:pPr>
    <w:r w:rsidRPr="006F0D05">
      <w:rPr>
        <w:rFonts w:ascii="Times New Roman" w:hAnsi="Times New Roman" w:cs="Times New Roma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C40CB"/>
    <w:multiLevelType w:val="hybridMultilevel"/>
    <w:tmpl w:val="64D6C8E4"/>
    <w:lvl w:ilvl="0" w:tplc="5B0C6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5C50E1"/>
    <w:multiLevelType w:val="hybridMultilevel"/>
    <w:tmpl w:val="003EBB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C47DAB"/>
    <w:multiLevelType w:val="hybridMultilevel"/>
    <w:tmpl w:val="7ADE2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B94A0A"/>
    <w:multiLevelType w:val="hybridMultilevel"/>
    <w:tmpl w:val="D1426E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6779573">
    <w:abstractNumId w:val="0"/>
  </w:num>
  <w:num w:numId="2" w16cid:durableId="982849695">
    <w:abstractNumId w:val="2"/>
  </w:num>
  <w:num w:numId="3" w16cid:durableId="1076047836">
    <w:abstractNumId w:val="3"/>
  </w:num>
  <w:num w:numId="4" w16cid:durableId="1806849837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jU1NzQztzQ1MzRQ0lEKTi0uzszPAykwtKwFANao2pItAAAA"/>
  </w:docVars>
  <w:rsids>
    <w:rsidRoot w:val="00F32FE8"/>
    <w:rsid w:val="00014248"/>
    <w:rsid w:val="00016650"/>
    <w:rsid w:val="00023326"/>
    <w:rsid w:val="00030AFE"/>
    <w:rsid w:val="00036114"/>
    <w:rsid w:val="00036C11"/>
    <w:rsid w:val="00040592"/>
    <w:rsid w:val="000523DC"/>
    <w:rsid w:val="000551CA"/>
    <w:rsid w:val="00056F55"/>
    <w:rsid w:val="00062BA9"/>
    <w:rsid w:val="00063FBC"/>
    <w:rsid w:val="000677B5"/>
    <w:rsid w:val="00070CFB"/>
    <w:rsid w:val="00070FA2"/>
    <w:rsid w:val="0007160E"/>
    <w:rsid w:val="00073144"/>
    <w:rsid w:val="000879A9"/>
    <w:rsid w:val="000917C6"/>
    <w:rsid w:val="00095CFB"/>
    <w:rsid w:val="0009682F"/>
    <w:rsid w:val="000A7F7A"/>
    <w:rsid w:val="000C2580"/>
    <w:rsid w:val="000D170D"/>
    <w:rsid w:val="000E4C50"/>
    <w:rsid w:val="000F6C67"/>
    <w:rsid w:val="00100258"/>
    <w:rsid w:val="00101456"/>
    <w:rsid w:val="001131A1"/>
    <w:rsid w:val="00113848"/>
    <w:rsid w:val="001174DF"/>
    <w:rsid w:val="001304F9"/>
    <w:rsid w:val="001312E9"/>
    <w:rsid w:val="00136192"/>
    <w:rsid w:val="00136B5F"/>
    <w:rsid w:val="0014406A"/>
    <w:rsid w:val="00144B10"/>
    <w:rsid w:val="001522E5"/>
    <w:rsid w:val="00164092"/>
    <w:rsid w:val="00170B58"/>
    <w:rsid w:val="001716BF"/>
    <w:rsid w:val="0017570F"/>
    <w:rsid w:val="0018750B"/>
    <w:rsid w:val="0018795A"/>
    <w:rsid w:val="0019098E"/>
    <w:rsid w:val="00196A90"/>
    <w:rsid w:val="001A340C"/>
    <w:rsid w:val="001A49C7"/>
    <w:rsid w:val="001A4F90"/>
    <w:rsid w:val="001B3196"/>
    <w:rsid w:val="001C2CBD"/>
    <w:rsid w:val="001C32AF"/>
    <w:rsid w:val="001C686B"/>
    <w:rsid w:val="001D427B"/>
    <w:rsid w:val="00200BC6"/>
    <w:rsid w:val="00202551"/>
    <w:rsid w:val="002047C1"/>
    <w:rsid w:val="00205E3B"/>
    <w:rsid w:val="00206C66"/>
    <w:rsid w:val="00216430"/>
    <w:rsid w:val="00216E6B"/>
    <w:rsid w:val="00216E79"/>
    <w:rsid w:val="00220FCF"/>
    <w:rsid w:val="00226FE4"/>
    <w:rsid w:val="002319C7"/>
    <w:rsid w:val="00233499"/>
    <w:rsid w:val="00234A78"/>
    <w:rsid w:val="002375DD"/>
    <w:rsid w:val="00241906"/>
    <w:rsid w:val="00245E76"/>
    <w:rsid w:val="00262227"/>
    <w:rsid w:val="00277422"/>
    <w:rsid w:val="0028529A"/>
    <w:rsid w:val="00290E9F"/>
    <w:rsid w:val="00294E86"/>
    <w:rsid w:val="002A715F"/>
    <w:rsid w:val="002B00D5"/>
    <w:rsid w:val="002B31BE"/>
    <w:rsid w:val="002E5842"/>
    <w:rsid w:val="002F3C83"/>
    <w:rsid w:val="00302B5F"/>
    <w:rsid w:val="00306888"/>
    <w:rsid w:val="0031296B"/>
    <w:rsid w:val="003157EB"/>
    <w:rsid w:val="00321332"/>
    <w:rsid w:val="00321335"/>
    <w:rsid w:val="00327001"/>
    <w:rsid w:val="003314D5"/>
    <w:rsid w:val="00335431"/>
    <w:rsid w:val="0034600E"/>
    <w:rsid w:val="00364130"/>
    <w:rsid w:val="0038742C"/>
    <w:rsid w:val="00395614"/>
    <w:rsid w:val="003974FB"/>
    <w:rsid w:val="003A0C96"/>
    <w:rsid w:val="003A2714"/>
    <w:rsid w:val="003A6B21"/>
    <w:rsid w:val="003A7420"/>
    <w:rsid w:val="003B7C51"/>
    <w:rsid w:val="003C4B48"/>
    <w:rsid w:val="003C65B9"/>
    <w:rsid w:val="003C71F9"/>
    <w:rsid w:val="003D1943"/>
    <w:rsid w:val="003E06B1"/>
    <w:rsid w:val="00406DF9"/>
    <w:rsid w:val="0042426E"/>
    <w:rsid w:val="00427671"/>
    <w:rsid w:val="00432872"/>
    <w:rsid w:val="00440181"/>
    <w:rsid w:val="00453CC9"/>
    <w:rsid w:val="004548AE"/>
    <w:rsid w:val="00457671"/>
    <w:rsid w:val="004670B9"/>
    <w:rsid w:val="00470136"/>
    <w:rsid w:val="00476F94"/>
    <w:rsid w:val="0048082A"/>
    <w:rsid w:val="00484B40"/>
    <w:rsid w:val="0048635A"/>
    <w:rsid w:val="00492B28"/>
    <w:rsid w:val="004A1355"/>
    <w:rsid w:val="004A1FB5"/>
    <w:rsid w:val="004B3333"/>
    <w:rsid w:val="004D0DB5"/>
    <w:rsid w:val="004D2B2B"/>
    <w:rsid w:val="004D2D09"/>
    <w:rsid w:val="004D42EC"/>
    <w:rsid w:val="004D55BA"/>
    <w:rsid w:val="004E0993"/>
    <w:rsid w:val="004F06E2"/>
    <w:rsid w:val="00500596"/>
    <w:rsid w:val="005037DF"/>
    <w:rsid w:val="00516EF3"/>
    <w:rsid w:val="00521F94"/>
    <w:rsid w:val="00536601"/>
    <w:rsid w:val="005514B0"/>
    <w:rsid w:val="00556495"/>
    <w:rsid w:val="00562134"/>
    <w:rsid w:val="005769CE"/>
    <w:rsid w:val="0057704C"/>
    <w:rsid w:val="00595EA7"/>
    <w:rsid w:val="00597856"/>
    <w:rsid w:val="005A37F1"/>
    <w:rsid w:val="005A3DFA"/>
    <w:rsid w:val="005A4E60"/>
    <w:rsid w:val="005A6119"/>
    <w:rsid w:val="005B1172"/>
    <w:rsid w:val="005B1B73"/>
    <w:rsid w:val="005B33AC"/>
    <w:rsid w:val="005C1EDD"/>
    <w:rsid w:val="005C3E5D"/>
    <w:rsid w:val="005D347F"/>
    <w:rsid w:val="005D6E7F"/>
    <w:rsid w:val="005E05D7"/>
    <w:rsid w:val="005E23CF"/>
    <w:rsid w:val="005E6A32"/>
    <w:rsid w:val="005F3873"/>
    <w:rsid w:val="006004D1"/>
    <w:rsid w:val="00603ADE"/>
    <w:rsid w:val="00610F52"/>
    <w:rsid w:val="00614981"/>
    <w:rsid w:val="00615BA4"/>
    <w:rsid w:val="0062202F"/>
    <w:rsid w:val="0062470B"/>
    <w:rsid w:val="00630A32"/>
    <w:rsid w:val="00634775"/>
    <w:rsid w:val="00637E16"/>
    <w:rsid w:val="00652298"/>
    <w:rsid w:val="006640FC"/>
    <w:rsid w:val="00665C5D"/>
    <w:rsid w:val="006771E5"/>
    <w:rsid w:val="006870C0"/>
    <w:rsid w:val="006930A4"/>
    <w:rsid w:val="00694C8F"/>
    <w:rsid w:val="006A26A0"/>
    <w:rsid w:val="006B2820"/>
    <w:rsid w:val="006B3D3F"/>
    <w:rsid w:val="006E3FDD"/>
    <w:rsid w:val="006E46C0"/>
    <w:rsid w:val="006F0D05"/>
    <w:rsid w:val="006F1FDD"/>
    <w:rsid w:val="006F3460"/>
    <w:rsid w:val="006F3B99"/>
    <w:rsid w:val="00706D7D"/>
    <w:rsid w:val="00710340"/>
    <w:rsid w:val="00715962"/>
    <w:rsid w:val="007513F7"/>
    <w:rsid w:val="007752A8"/>
    <w:rsid w:val="00776BB1"/>
    <w:rsid w:val="00777150"/>
    <w:rsid w:val="00795F9C"/>
    <w:rsid w:val="00797F89"/>
    <w:rsid w:val="007A5A95"/>
    <w:rsid w:val="007B1E33"/>
    <w:rsid w:val="007B353F"/>
    <w:rsid w:val="007B3CA2"/>
    <w:rsid w:val="007B3DC0"/>
    <w:rsid w:val="007B71FB"/>
    <w:rsid w:val="007C1313"/>
    <w:rsid w:val="007C2503"/>
    <w:rsid w:val="007C3CE0"/>
    <w:rsid w:val="007D2DC6"/>
    <w:rsid w:val="007D59E5"/>
    <w:rsid w:val="007E5C74"/>
    <w:rsid w:val="007F0C06"/>
    <w:rsid w:val="007F2501"/>
    <w:rsid w:val="00810184"/>
    <w:rsid w:val="00813700"/>
    <w:rsid w:val="00842D16"/>
    <w:rsid w:val="00852F28"/>
    <w:rsid w:val="00864C3B"/>
    <w:rsid w:val="0087620D"/>
    <w:rsid w:val="00892C8D"/>
    <w:rsid w:val="008A02D8"/>
    <w:rsid w:val="008B11A1"/>
    <w:rsid w:val="008C0346"/>
    <w:rsid w:val="008C1D8C"/>
    <w:rsid w:val="008D0D0A"/>
    <w:rsid w:val="008D37BF"/>
    <w:rsid w:val="008F1F12"/>
    <w:rsid w:val="008F2B57"/>
    <w:rsid w:val="008F4456"/>
    <w:rsid w:val="008F52DA"/>
    <w:rsid w:val="008F703D"/>
    <w:rsid w:val="00905406"/>
    <w:rsid w:val="0092236C"/>
    <w:rsid w:val="00925E2D"/>
    <w:rsid w:val="009276CC"/>
    <w:rsid w:val="0093025D"/>
    <w:rsid w:val="0094167B"/>
    <w:rsid w:val="0094507A"/>
    <w:rsid w:val="0095126F"/>
    <w:rsid w:val="00954478"/>
    <w:rsid w:val="00971129"/>
    <w:rsid w:val="00977019"/>
    <w:rsid w:val="009856FA"/>
    <w:rsid w:val="0098642D"/>
    <w:rsid w:val="009A2449"/>
    <w:rsid w:val="009A3648"/>
    <w:rsid w:val="009A70C0"/>
    <w:rsid w:val="009A7369"/>
    <w:rsid w:val="009B6105"/>
    <w:rsid w:val="00A11A95"/>
    <w:rsid w:val="00A13A2B"/>
    <w:rsid w:val="00A22DE7"/>
    <w:rsid w:val="00A301EE"/>
    <w:rsid w:val="00A31749"/>
    <w:rsid w:val="00A323F5"/>
    <w:rsid w:val="00A4356F"/>
    <w:rsid w:val="00A50E56"/>
    <w:rsid w:val="00A5778D"/>
    <w:rsid w:val="00A5785C"/>
    <w:rsid w:val="00A70849"/>
    <w:rsid w:val="00A8274B"/>
    <w:rsid w:val="00A87DBE"/>
    <w:rsid w:val="00A95FCC"/>
    <w:rsid w:val="00AA600A"/>
    <w:rsid w:val="00AA63DB"/>
    <w:rsid w:val="00AB25C3"/>
    <w:rsid w:val="00AB50EC"/>
    <w:rsid w:val="00AB75BD"/>
    <w:rsid w:val="00AC0822"/>
    <w:rsid w:val="00AD2C51"/>
    <w:rsid w:val="00AD4AB5"/>
    <w:rsid w:val="00AE5040"/>
    <w:rsid w:val="00AE71B4"/>
    <w:rsid w:val="00B013AA"/>
    <w:rsid w:val="00B05617"/>
    <w:rsid w:val="00B065C0"/>
    <w:rsid w:val="00B1218E"/>
    <w:rsid w:val="00B137B9"/>
    <w:rsid w:val="00B140F1"/>
    <w:rsid w:val="00B21D64"/>
    <w:rsid w:val="00B24506"/>
    <w:rsid w:val="00B264A3"/>
    <w:rsid w:val="00B275F9"/>
    <w:rsid w:val="00B27931"/>
    <w:rsid w:val="00B42F13"/>
    <w:rsid w:val="00B50116"/>
    <w:rsid w:val="00B505E0"/>
    <w:rsid w:val="00B50890"/>
    <w:rsid w:val="00B6362E"/>
    <w:rsid w:val="00B67749"/>
    <w:rsid w:val="00B702BF"/>
    <w:rsid w:val="00B871EE"/>
    <w:rsid w:val="00B873C0"/>
    <w:rsid w:val="00BA1D03"/>
    <w:rsid w:val="00BB44F0"/>
    <w:rsid w:val="00BB584B"/>
    <w:rsid w:val="00BC4E38"/>
    <w:rsid w:val="00BC79ED"/>
    <w:rsid w:val="00BD2DC1"/>
    <w:rsid w:val="00BD6757"/>
    <w:rsid w:val="00BE26D6"/>
    <w:rsid w:val="00BE5924"/>
    <w:rsid w:val="00BF564F"/>
    <w:rsid w:val="00C03567"/>
    <w:rsid w:val="00C15685"/>
    <w:rsid w:val="00C2674A"/>
    <w:rsid w:val="00C27116"/>
    <w:rsid w:val="00C42BD7"/>
    <w:rsid w:val="00C45B54"/>
    <w:rsid w:val="00C53EB3"/>
    <w:rsid w:val="00C55701"/>
    <w:rsid w:val="00C6362B"/>
    <w:rsid w:val="00C67872"/>
    <w:rsid w:val="00C745AA"/>
    <w:rsid w:val="00C77F41"/>
    <w:rsid w:val="00C81018"/>
    <w:rsid w:val="00C828FA"/>
    <w:rsid w:val="00C96DAC"/>
    <w:rsid w:val="00CC3B2E"/>
    <w:rsid w:val="00CC417D"/>
    <w:rsid w:val="00CC5FDC"/>
    <w:rsid w:val="00CF0460"/>
    <w:rsid w:val="00D03AF5"/>
    <w:rsid w:val="00D16961"/>
    <w:rsid w:val="00D2766F"/>
    <w:rsid w:val="00D420B9"/>
    <w:rsid w:val="00D43A61"/>
    <w:rsid w:val="00D47598"/>
    <w:rsid w:val="00D5220C"/>
    <w:rsid w:val="00D55437"/>
    <w:rsid w:val="00D70F24"/>
    <w:rsid w:val="00D74805"/>
    <w:rsid w:val="00DB538F"/>
    <w:rsid w:val="00DD420D"/>
    <w:rsid w:val="00DE08CC"/>
    <w:rsid w:val="00E00343"/>
    <w:rsid w:val="00E023BC"/>
    <w:rsid w:val="00E14827"/>
    <w:rsid w:val="00E17DB7"/>
    <w:rsid w:val="00E24CB8"/>
    <w:rsid w:val="00E35394"/>
    <w:rsid w:val="00E41CFE"/>
    <w:rsid w:val="00E50337"/>
    <w:rsid w:val="00E51B35"/>
    <w:rsid w:val="00E63ADD"/>
    <w:rsid w:val="00E75AD4"/>
    <w:rsid w:val="00E935CF"/>
    <w:rsid w:val="00EC2C29"/>
    <w:rsid w:val="00ED0FDC"/>
    <w:rsid w:val="00EE35DA"/>
    <w:rsid w:val="00EE7C2F"/>
    <w:rsid w:val="00F01F90"/>
    <w:rsid w:val="00F0203B"/>
    <w:rsid w:val="00F0533E"/>
    <w:rsid w:val="00F10D7C"/>
    <w:rsid w:val="00F12C75"/>
    <w:rsid w:val="00F160FE"/>
    <w:rsid w:val="00F251C6"/>
    <w:rsid w:val="00F25519"/>
    <w:rsid w:val="00F3068E"/>
    <w:rsid w:val="00F31FB2"/>
    <w:rsid w:val="00F32FE8"/>
    <w:rsid w:val="00F3434C"/>
    <w:rsid w:val="00F35C53"/>
    <w:rsid w:val="00F41C2B"/>
    <w:rsid w:val="00F623D3"/>
    <w:rsid w:val="00F742DE"/>
    <w:rsid w:val="00F82957"/>
    <w:rsid w:val="00F90DB5"/>
    <w:rsid w:val="00F972DE"/>
    <w:rsid w:val="00FA3BCB"/>
    <w:rsid w:val="00FA56E4"/>
    <w:rsid w:val="00FB4C23"/>
    <w:rsid w:val="00FC7B98"/>
    <w:rsid w:val="00FD6A06"/>
    <w:rsid w:val="00FE0240"/>
    <w:rsid w:val="00FF13B9"/>
    <w:rsid w:val="00FF1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B7D450"/>
  <w15:docId w15:val="{F55D1655-06B3-4DD0-8926-86DD0CCEC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1B4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AD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A4F90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A8274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523D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3DC"/>
  </w:style>
  <w:style w:type="paragraph" w:styleId="Footer">
    <w:name w:val="footer"/>
    <w:basedOn w:val="Normal"/>
    <w:link w:val="FooterChar"/>
    <w:uiPriority w:val="99"/>
    <w:unhideWhenUsed/>
    <w:rsid w:val="000523D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23DC"/>
  </w:style>
  <w:style w:type="table" w:styleId="TableGrid">
    <w:name w:val="Table Grid"/>
    <w:basedOn w:val="TableNormal"/>
    <w:uiPriority w:val="39"/>
    <w:rsid w:val="00E51B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642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64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6757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66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60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99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5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4</Pages>
  <Words>515</Words>
  <Characters>293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thun DJ</dc:creator>
  <cp:lastModifiedBy>Bindu shree Yadav</cp:lastModifiedBy>
  <cp:revision>53</cp:revision>
  <cp:lastPrinted>2020-01-18T04:56:00Z</cp:lastPrinted>
  <dcterms:created xsi:type="dcterms:W3CDTF">2025-02-01T15:16:00Z</dcterms:created>
  <dcterms:modified xsi:type="dcterms:W3CDTF">2025-02-04T07:54:00Z</dcterms:modified>
</cp:coreProperties>
</file>